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33B49" w:rsidRPr="00431440" w:rsidP="00C34B3A" w14:paraId="25470842" w14:textId="26EDE054">
      <w:pPr>
        <w:pStyle w:val="Title"/>
      </w:pPr>
      <w:r>
        <w:t>DOD Survivor Symposium Feedback Form</w:t>
      </w:r>
    </w:p>
    <w:p w:rsidR="00C34B3A" w:rsidP="0091760E" w14:paraId="5AB4F63E" w14:textId="77777777">
      <w:pPr>
        <w:rPr>
          <w:sz w:val="22"/>
        </w:rPr>
      </w:pPr>
    </w:p>
    <w:p w:rsidR="00C34B3A" w:rsidP="00C34B3A" w14:paraId="18EE876A" w14:textId="16BB1BBC">
      <w:pPr>
        <w:pStyle w:val="Heading1"/>
      </w:pPr>
      <w:r>
        <w:t>Purpose</w:t>
      </w:r>
    </w:p>
    <w:p w:rsidR="005C68D2" w:rsidRPr="001B3AA7" w:rsidP="005C68D2" w14:paraId="70FDFF66" w14:textId="3425C136">
      <w:pPr>
        <w:rPr>
          <w:sz w:val="22"/>
        </w:rPr>
      </w:pPr>
      <w:r w:rsidRPr="001B3AA7">
        <w:rPr>
          <w:sz w:val="22"/>
        </w:rPr>
        <w:t xml:space="preserve">Military Community and Family Policy would like to request feedback </w:t>
      </w:r>
      <w:r w:rsidRPr="001B3AA7" w:rsidR="00B65E1F">
        <w:rPr>
          <w:sz w:val="22"/>
        </w:rPr>
        <w:t xml:space="preserve">from </w:t>
      </w:r>
      <w:r w:rsidRPr="001B3AA7" w:rsidR="001B3AA7">
        <w:rPr>
          <w:sz w:val="22"/>
        </w:rPr>
        <w:t>those who</w:t>
      </w:r>
      <w:r w:rsidRPr="001B3AA7" w:rsidR="00B65E1F">
        <w:rPr>
          <w:sz w:val="22"/>
        </w:rPr>
        <w:t xml:space="preserve"> attended </w:t>
      </w:r>
      <w:r w:rsidRPr="001B3AA7">
        <w:rPr>
          <w:sz w:val="22"/>
        </w:rPr>
        <w:t>the D</w:t>
      </w:r>
      <w:r w:rsidRPr="001B3AA7" w:rsidR="00E546EB">
        <w:rPr>
          <w:sz w:val="22"/>
        </w:rPr>
        <w:t xml:space="preserve">efense </w:t>
      </w:r>
      <w:r w:rsidRPr="001B3AA7">
        <w:rPr>
          <w:sz w:val="22"/>
        </w:rPr>
        <w:t>D</w:t>
      </w:r>
      <w:r w:rsidRPr="001B3AA7" w:rsidR="00E546EB">
        <w:rPr>
          <w:sz w:val="22"/>
        </w:rPr>
        <w:t>epartment’s</w:t>
      </w:r>
      <w:r w:rsidRPr="001B3AA7">
        <w:rPr>
          <w:sz w:val="22"/>
        </w:rPr>
        <w:t xml:space="preserve"> Survivor Symposium</w:t>
      </w:r>
      <w:r w:rsidR="00C71646">
        <w:rPr>
          <w:sz w:val="22"/>
        </w:rPr>
        <w:t xml:space="preserve">, occurring on </w:t>
      </w:r>
      <w:r w:rsidR="00600076">
        <w:rPr>
          <w:sz w:val="22"/>
        </w:rPr>
        <w:t>[Month Day, Year]</w:t>
      </w:r>
      <w:r w:rsidRPr="001B3AA7">
        <w:rPr>
          <w:sz w:val="22"/>
        </w:rPr>
        <w:t xml:space="preserve">. The feedback form will determine if the symposium and the information presented further the </w:t>
      </w:r>
      <w:r w:rsidRPr="001B3AA7" w:rsidR="00FE7B10">
        <w:rPr>
          <w:sz w:val="22"/>
        </w:rPr>
        <w:t>d</w:t>
      </w:r>
      <w:r w:rsidRPr="001B3AA7">
        <w:rPr>
          <w:sz w:val="22"/>
        </w:rPr>
        <w:t>epartment’s commitment to supporting survivors of active-duty deaths, including</w:t>
      </w:r>
      <w:r w:rsidRPr="001B3AA7" w:rsidR="00380D2C">
        <w:rPr>
          <w:sz w:val="22"/>
        </w:rPr>
        <w:t xml:space="preserve"> by helping survivors</w:t>
      </w:r>
      <w:r w:rsidRPr="001B3AA7">
        <w:rPr>
          <w:sz w:val="22"/>
        </w:rPr>
        <w:t xml:space="preserve"> understand all benefits and forms of assistance.</w:t>
      </w:r>
    </w:p>
    <w:p w:rsidR="005C68D2" w:rsidRPr="001B3AA7" w:rsidP="005C68D2" w14:paraId="5B3BE297" w14:textId="7F76FF17">
      <w:pPr>
        <w:rPr>
          <w:sz w:val="22"/>
        </w:rPr>
      </w:pPr>
      <w:r w:rsidRPr="001B3AA7">
        <w:rPr>
          <w:sz w:val="22"/>
        </w:rPr>
        <w:t>We r</w:t>
      </w:r>
      <w:r w:rsidRPr="001B3AA7">
        <w:rPr>
          <w:sz w:val="22"/>
        </w:rPr>
        <w:t>equest completion of an online feedback form with the following audience segment:</w:t>
      </w:r>
    </w:p>
    <w:p w:rsidR="005C68D2" w:rsidRPr="001B3AA7" w:rsidP="005C68D2" w14:paraId="2370A27C" w14:textId="5E22CA5B">
      <w:pPr>
        <w:pStyle w:val="ListParagraph"/>
        <w:numPr>
          <w:ilvl w:val="0"/>
          <w:numId w:val="21"/>
        </w:numPr>
        <w:rPr>
          <w:sz w:val="22"/>
        </w:rPr>
      </w:pPr>
      <w:r w:rsidRPr="001B3AA7">
        <w:rPr>
          <w:sz w:val="22"/>
        </w:rPr>
        <w:t>Attendees of the DOD Survivor Symposium</w:t>
      </w:r>
      <w:r w:rsidR="00351A1F">
        <w:rPr>
          <w:sz w:val="22"/>
        </w:rPr>
        <w:t xml:space="preserve">, occurring on </w:t>
      </w:r>
      <w:r w:rsidR="00600076">
        <w:rPr>
          <w:sz w:val="22"/>
        </w:rPr>
        <w:t>[Month Day, Year]</w:t>
      </w:r>
    </w:p>
    <w:p w:rsidR="00233B49" w:rsidRPr="001B3AA7" w:rsidP="0091760E" w14:paraId="761A804A" w14:textId="7292F400">
      <w:pPr>
        <w:rPr>
          <w:rFonts w:cstheme="minorHAnsi"/>
          <w:color w:val="000000" w:themeColor="text1"/>
          <w:sz w:val="22"/>
        </w:rPr>
      </w:pPr>
      <w:r w:rsidRPr="001B3AA7">
        <w:rPr>
          <w:rFonts w:cstheme="minorHAnsi"/>
          <w:b/>
          <w:bCs/>
          <w:color w:val="000000" w:themeColor="text1"/>
          <w:sz w:val="22"/>
        </w:rPr>
        <w:t>The objectives</w:t>
      </w:r>
      <w:r w:rsidRPr="001B3AA7">
        <w:rPr>
          <w:rFonts w:cstheme="minorHAnsi"/>
          <w:color w:val="000000" w:themeColor="text1"/>
          <w:sz w:val="22"/>
        </w:rPr>
        <w:t xml:space="preserve"> of </w:t>
      </w:r>
      <w:r w:rsidRPr="001B3AA7" w:rsidR="005C68D2">
        <w:rPr>
          <w:rFonts w:cstheme="minorHAnsi"/>
          <w:color w:val="000000" w:themeColor="text1"/>
          <w:sz w:val="22"/>
        </w:rPr>
        <w:t>the feedback form are to determine</w:t>
      </w:r>
      <w:r w:rsidRPr="001B3AA7">
        <w:rPr>
          <w:rFonts w:cstheme="minorHAnsi"/>
          <w:color w:val="000000" w:themeColor="text1"/>
          <w:sz w:val="22"/>
        </w:rPr>
        <w:t>:</w:t>
      </w:r>
    </w:p>
    <w:p w:rsidR="005C68D2" w:rsidRPr="001B3AA7" w:rsidP="005C68D2" w14:paraId="11C0FBF8" w14:textId="13250A19">
      <w:pPr>
        <w:pStyle w:val="ListParagraph"/>
        <w:numPr>
          <w:ilvl w:val="0"/>
          <w:numId w:val="10"/>
        </w:numPr>
        <w:spacing w:after="120"/>
        <w:rPr>
          <w:sz w:val="22"/>
        </w:rPr>
      </w:pPr>
      <w:r w:rsidRPr="001B3AA7">
        <w:rPr>
          <w:sz w:val="22"/>
        </w:rPr>
        <w:t>Attendee satisfaction with the DOD Survivor Symposium</w:t>
      </w:r>
    </w:p>
    <w:p w:rsidR="005C68D2" w:rsidRPr="001B3AA7" w:rsidP="005C68D2" w14:paraId="282D8D98" w14:textId="77B9E4D0">
      <w:pPr>
        <w:pStyle w:val="ListParagraph"/>
        <w:numPr>
          <w:ilvl w:val="0"/>
          <w:numId w:val="10"/>
        </w:numPr>
        <w:spacing w:after="120"/>
        <w:rPr>
          <w:sz w:val="22"/>
        </w:rPr>
      </w:pPr>
      <w:r w:rsidRPr="001B3AA7">
        <w:rPr>
          <w:sz w:val="22"/>
        </w:rPr>
        <w:t xml:space="preserve">Relevance of the information covered in the DOD Survivor </w:t>
      </w:r>
      <w:r w:rsidRPr="001B3AA7">
        <w:rPr>
          <w:sz w:val="22"/>
        </w:rPr>
        <w:t>SymposiumTopics</w:t>
      </w:r>
      <w:r w:rsidRPr="001B3AA7">
        <w:rPr>
          <w:sz w:val="22"/>
        </w:rPr>
        <w:t xml:space="preserve"> covered in future DOD Survivor Symposiums</w:t>
      </w:r>
    </w:p>
    <w:p w:rsidR="00DE5F80" w:rsidP="004B450D" w14:paraId="7359F29A" w14:textId="0B83D48A">
      <w:pPr>
        <w:pStyle w:val="Heading2"/>
      </w:pPr>
      <w:r w:rsidRPr="005C68D2">
        <w:t>Feedback Form Questions</w:t>
      </w:r>
    </w:p>
    <w:p w:rsidR="00DA380E" w:rsidP="00DA380E" w14:paraId="76DF91C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rPr>
        <w:t>OMB CONTROL NUMBER:  0704-0553</w:t>
      </w:r>
    </w:p>
    <w:p w:rsidR="00DA380E" w:rsidP="00DA380E" w14:paraId="79E838A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OMB EXPIRATION DATE: 05/31/2025</w:t>
      </w:r>
    </w:p>
    <w:p w:rsidR="00DA380E" w:rsidP="00DA380E" w14:paraId="5CD3972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
    <w:p w:rsidR="00DA380E" w:rsidP="00DA380E" w14:paraId="3C5B47B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GENCY DISCLOSURE NOTICE</w:t>
      </w:r>
    </w:p>
    <w:p w:rsidR="00DA380E" w:rsidP="00DA380E" w14:paraId="14DB951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
    <w:p w:rsidR="00DA380E" w:rsidP="00DA380E" w14:paraId="46F484FA" w14:textId="36E386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ublic reporting burden for this collection of </w:t>
      </w:r>
      <w:r>
        <w:rPr>
          <w:rFonts w:ascii="Times New Roman" w:eastAsia="Times New Roman" w:hAnsi="Times New Roman" w:cs="Times New Roman"/>
          <w:color w:val="000000"/>
          <w:sz w:val="24"/>
          <w:szCs w:val="24"/>
        </w:rPr>
        <w:t xml:space="preserve">information, </w:t>
      </w:r>
      <w:r>
        <w:rPr>
          <w:rFonts w:ascii="Times New Roman" w:eastAsia="Times New Roman" w:hAnsi="Times New Roman" w:cs="Times New Roman"/>
          <w:bCs/>
          <w:color w:val="000000"/>
          <w:sz w:val="24"/>
          <w:szCs w:val="24"/>
        </w:rPr>
        <w:t>0704-0553</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sz w:val="24"/>
          <w:szCs w:val="24"/>
        </w:rPr>
        <w:t xml:space="preserve">estimated to average 5 minutes per response,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 Washington Headquarters Services, at whs.mc-alex.esd.mbx.dd-dod-information-collections@mail.mil. Respondents should be aware that notwithstanding any other provision of law, no person shall be subject to any penalty for failing to comply with a collection of information if it does not display a currently valid OMB control number. </w:t>
      </w:r>
    </w:p>
    <w:p w:rsidR="00DA380E" w:rsidP="005C68D2" w14:paraId="4D298614" w14:textId="77777777">
      <w:pPr>
        <w:jc w:val="center"/>
        <w:rPr>
          <w:b/>
          <w:bCs/>
          <w:sz w:val="22"/>
        </w:rPr>
      </w:pPr>
    </w:p>
    <w:p w:rsidR="005C68D2" w:rsidRPr="005C68D2" w:rsidP="005C68D2" w14:paraId="2DD00B28" w14:textId="505E4FD5">
      <w:pPr>
        <w:jc w:val="center"/>
        <w:rPr>
          <w:sz w:val="22"/>
        </w:rPr>
      </w:pPr>
      <w:r w:rsidRPr="005C68D2">
        <w:rPr>
          <w:b/>
          <w:bCs/>
          <w:sz w:val="22"/>
        </w:rPr>
        <w:t>DOD Survivor Symposium Feedback Form</w:t>
      </w:r>
    </w:p>
    <w:p w:rsidR="005C68D2" w:rsidRPr="005C68D2" w:rsidP="005C68D2" w14:paraId="2148BFFF" w14:textId="16A7F6AC">
      <w:pPr>
        <w:jc w:val="center"/>
        <w:rPr>
          <w:sz w:val="22"/>
        </w:rPr>
      </w:pPr>
      <w:r w:rsidRPr="005C68D2">
        <w:rPr>
          <w:i/>
          <w:iCs/>
          <w:sz w:val="22"/>
        </w:rPr>
        <w:t>The Defense Department thanks you for attending the DOD Survivor Symposium. We value your feedback, which will directly impact future events. Your responses to this survey are voluntary and completely anonymous.</w:t>
      </w:r>
    </w:p>
    <w:p w:rsidR="005C68D2" w:rsidRPr="005C68D2" w:rsidP="005C68D2" w14:paraId="6416BB93" w14:textId="758EB611">
      <w:pPr>
        <w:jc w:val="center"/>
        <w:rPr>
          <w:sz w:val="22"/>
        </w:rPr>
      </w:pPr>
      <w:r w:rsidRPr="005C68D2">
        <w:rPr>
          <w:sz w:val="22"/>
        </w:rPr>
        <w:t>Rate your experience with the DOD Survivor Symposium: (5 stars = very good)</w:t>
      </w:r>
    </w:p>
    <w:p w:rsidR="005C68D2" w:rsidP="005C68D2" w14:paraId="1469A4E9" w14:textId="23385923">
      <w:pPr>
        <w:jc w:val="center"/>
        <w:rPr>
          <w:sz w:val="22"/>
        </w:rPr>
      </w:pPr>
      <w:r w:rsidRPr="005C68D2">
        <w:rPr>
          <w:sz w:val="22"/>
        </w:rPr>
        <w:t>[Star selection]</w:t>
      </w:r>
    </w:p>
    <w:p w:rsidR="005C68D2" w:rsidRPr="005C68D2" w:rsidP="005C68D2" w14:paraId="67A1DE98" w14:textId="77777777">
      <w:pPr>
        <w:jc w:val="center"/>
        <w:rPr>
          <w:sz w:val="22"/>
        </w:rPr>
      </w:pPr>
    </w:p>
    <w:p w:rsidR="005C68D2" w:rsidRPr="005C68D2" w:rsidP="005C68D2" w14:paraId="2FA1A81B" w14:textId="016AB284">
      <w:pPr>
        <w:spacing w:line="240" w:lineRule="auto"/>
        <w:rPr>
          <w:sz w:val="22"/>
        </w:rPr>
      </w:pPr>
      <w:r w:rsidRPr="005C68D2">
        <w:rPr>
          <w:sz w:val="22"/>
        </w:rPr>
        <w:t xml:space="preserve">If you attended the session about </w:t>
      </w:r>
      <w:r w:rsidRPr="0064411D" w:rsidR="0064411D">
        <w:rPr>
          <w:sz w:val="22"/>
        </w:rPr>
        <w:t>the online survivor benefits reports</w:t>
      </w:r>
      <w:r w:rsidR="00366332">
        <w:rPr>
          <w:sz w:val="22"/>
        </w:rPr>
        <w:t>, rate the relevance of the information covered.</w:t>
      </w:r>
    </w:p>
    <w:p w:rsidR="005C68D2" w:rsidRPr="005C68D2" w:rsidP="005C68D2" w14:paraId="67BAE328" w14:textId="77777777">
      <w:pPr>
        <w:spacing w:after="0" w:line="240" w:lineRule="auto"/>
        <w:rPr>
          <w:sz w:val="22"/>
        </w:rPr>
      </w:pPr>
      <w:r w:rsidRPr="005C68D2">
        <w:rPr>
          <w:sz w:val="22"/>
        </w:rPr>
        <w:t>[ ] Completely irrelevant </w:t>
      </w:r>
    </w:p>
    <w:p w:rsidR="005C68D2" w:rsidRPr="005C68D2" w:rsidP="005C68D2" w14:paraId="07A95D16" w14:textId="77777777">
      <w:pPr>
        <w:spacing w:after="0" w:line="240" w:lineRule="auto"/>
        <w:rPr>
          <w:sz w:val="22"/>
        </w:rPr>
      </w:pPr>
      <w:r w:rsidRPr="005C68D2">
        <w:rPr>
          <w:sz w:val="22"/>
        </w:rPr>
        <w:t>[ ] Irrelevant </w:t>
      </w:r>
    </w:p>
    <w:p w:rsidR="005C68D2" w:rsidRPr="005C68D2" w:rsidP="005C68D2" w14:paraId="0764C985" w14:textId="77777777">
      <w:pPr>
        <w:spacing w:after="0" w:line="240" w:lineRule="auto"/>
        <w:rPr>
          <w:sz w:val="22"/>
        </w:rPr>
      </w:pPr>
      <w:r w:rsidRPr="005C68D2">
        <w:rPr>
          <w:sz w:val="22"/>
        </w:rPr>
        <w:t>[ ] Relevant </w:t>
      </w:r>
    </w:p>
    <w:p w:rsidR="00FD5412" w:rsidP="005C68D2" w14:paraId="30996D8E" w14:textId="77777777">
      <w:pPr>
        <w:spacing w:after="0" w:line="240" w:lineRule="auto"/>
        <w:rPr>
          <w:sz w:val="22"/>
        </w:rPr>
      </w:pPr>
      <w:r w:rsidRPr="005C68D2">
        <w:rPr>
          <w:sz w:val="22"/>
        </w:rPr>
        <w:t>[ ] Very relevant</w:t>
      </w:r>
    </w:p>
    <w:p w:rsidR="00FD5412" w:rsidRPr="005C68D2" w:rsidP="00FD5412" w14:paraId="474B9A1C" w14:textId="3DC77B5E">
      <w:pPr>
        <w:spacing w:after="0" w:line="240" w:lineRule="auto"/>
        <w:rPr>
          <w:sz w:val="22"/>
        </w:rPr>
      </w:pPr>
      <w:r w:rsidRPr="000A3C8B">
        <w:rPr>
          <w:sz w:val="22"/>
        </w:rPr>
        <w:t>[ ] Did not attend session</w:t>
      </w:r>
      <w:r w:rsidRPr="005C68D2">
        <w:rPr>
          <w:sz w:val="22"/>
        </w:rPr>
        <w:t> </w:t>
      </w:r>
    </w:p>
    <w:p w:rsidR="005C68D2" w:rsidP="00FD5412" w14:paraId="2488F90A" w14:textId="3676FF11">
      <w:pPr>
        <w:spacing w:after="0" w:line="240" w:lineRule="auto"/>
        <w:rPr>
          <w:sz w:val="22"/>
        </w:rPr>
      </w:pPr>
      <w:r w:rsidRPr="005C68D2">
        <w:rPr>
          <w:sz w:val="22"/>
        </w:rPr>
        <w:t> </w:t>
      </w:r>
    </w:p>
    <w:p w:rsidR="005C68D2" w:rsidRPr="005C68D2" w:rsidP="005C68D2" w14:paraId="40D748C8" w14:textId="2205CF3A">
      <w:pPr>
        <w:spacing w:line="240" w:lineRule="auto"/>
        <w:rPr>
          <w:sz w:val="22"/>
        </w:rPr>
      </w:pPr>
      <w:r w:rsidRPr="005C68D2">
        <w:rPr>
          <w:sz w:val="22"/>
        </w:rPr>
        <w:t xml:space="preserve">If you attended the session about </w:t>
      </w:r>
      <w:r w:rsidR="00FF1398">
        <w:rPr>
          <w:sz w:val="22"/>
        </w:rPr>
        <w:t>the Defense Finance Accounting Service and Department of Veterans Affairs updates, rate the relevance of the information covered.</w:t>
      </w:r>
    </w:p>
    <w:p w:rsidR="005C68D2" w:rsidRPr="005C68D2" w:rsidP="005C68D2" w14:paraId="1E1007FC" w14:textId="77777777">
      <w:pPr>
        <w:spacing w:after="0" w:line="240" w:lineRule="auto"/>
        <w:rPr>
          <w:sz w:val="22"/>
        </w:rPr>
      </w:pPr>
      <w:r w:rsidRPr="005C68D2">
        <w:rPr>
          <w:sz w:val="22"/>
        </w:rPr>
        <w:t>[ ] Completely irrelevant </w:t>
      </w:r>
    </w:p>
    <w:p w:rsidR="005C68D2" w:rsidRPr="005C68D2" w:rsidP="005C68D2" w14:paraId="680F1487" w14:textId="77777777">
      <w:pPr>
        <w:spacing w:after="0" w:line="240" w:lineRule="auto"/>
        <w:rPr>
          <w:sz w:val="22"/>
        </w:rPr>
      </w:pPr>
      <w:r w:rsidRPr="005C68D2">
        <w:rPr>
          <w:sz w:val="22"/>
        </w:rPr>
        <w:t>[ ] Irrelevant </w:t>
      </w:r>
    </w:p>
    <w:p w:rsidR="005C68D2" w:rsidRPr="005C68D2" w:rsidP="005C68D2" w14:paraId="259371E9" w14:textId="77777777">
      <w:pPr>
        <w:spacing w:after="0" w:line="240" w:lineRule="auto"/>
        <w:rPr>
          <w:sz w:val="22"/>
        </w:rPr>
      </w:pPr>
      <w:r w:rsidRPr="005C68D2">
        <w:rPr>
          <w:sz w:val="22"/>
        </w:rPr>
        <w:t>[ ] Relevant </w:t>
      </w:r>
    </w:p>
    <w:p w:rsidR="005C68D2" w:rsidP="005C68D2" w14:paraId="2485BC95" w14:textId="77777777">
      <w:pPr>
        <w:spacing w:after="0" w:line="240" w:lineRule="auto"/>
        <w:rPr>
          <w:sz w:val="22"/>
        </w:rPr>
      </w:pPr>
      <w:r w:rsidRPr="005C68D2">
        <w:rPr>
          <w:sz w:val="22"/>
        </w:rPr>
        <w:t>[ ] Very relevant </w:t>
      </w:r>
    </w:p>
    <w:p w:rsidR="00FD5412" w:rsidRPr="005C68D2" w:rsidP="00FD5412" w14:paraId="4A06C685" w14:textId="77777777">
      <w:pPr>
        <w:spacing w:after="0" w:line="240" w:lineRule="auto"/>
        <w:rPr>
          <w:sz w:val="22"/>
        </w:rPr>
      </w:pPr>
      <w:r w:rsidRPr="000A3C8B">
        <w:rPr>
          <w:sz w:val="22"/>
        </w:rPr>
        <w:t>[ ] Did not attend session</w:t>
      </w:r>
      <w:r w:rsidRPr="005C68D2">
        <w:rPr>
          <w:sz w:val="22"/>
        </w:rPr>
        <w:t> </w:t>
      </w:r>
    </w:p>
    <w:p w:rsidR="005C68D2" w:rsidRPr="005C68D2" w:rsidP="005C68D2" w14:paraId="39A057CD" w14:textId="59F70FD8">
      <w:pPr>
        <w:spacing w:line="240" w:lineRule="auto"/>
        <w:rPr>
          <w:sz w:val="22"/>
        </w:rPr>
      </w:pPr>
    </w:p>
    <w:p w:rsidR="005C68D2" w:rsidRPr="005C68D2" w:rsidP="005C68D2" w14:paraId="57552BBD" w14:textId="43351BB8">
      <w:pPr>
        <w:spacing w:line="240" w:lineRule="auto"/>
        <w:rPr>
          <w:sz w:val="22"/>
        </w:rPr>
      </w:pPr>
      <w:r w:rsidRPr="005C68D2">
        <w:rPr>
          <w:sz w:val="22"/>
        </w:rPr>
        <w:t xml:space="preserve">If you attended the session about </w:t>
      </w:r>
      <w:r w:rsidRPr="00366332" w:rsidR="00366332">
        <w:rPr>
          <w:sz w:val="22"/>
        </w:rPr>
        <w:t>financial counseling and how it can benefit survivors</w:t>
      </w:r>
      <w:r w:rsidR="0070262D">
        <w:rPr>
          <w:sz w:val="22"/>
        </w:rPr>
        <w:t>, rate the relevance of the information covered.</w:t>
      </w:r>
      <w:r w:rsidRPr="005C68D2">
        <w:rPr>
          <w:sz w:val="22"/>
        </w:rPr>
        <w:t> </w:t>
      </w:r>
    </w:p>
    <w:p w:rsidR="005C68D2" w:rsidRPr="005C68D2" w:rsidP="005C68D2" w14:paraId="797BCA72" w14:textId="77777777">
      <w:pPr>
        <w:spacing w:after="0" w:line="240" w:lineRule="auto"/>
        <w:rPr>
          <w:sz w:val="22"/>
        </w:rPr>
      </w:pPr>
      <w:r w:rsidRPr="005C68D2">
        <w:rPr>
          <w:sz w:val="22"/>
        </w:rPr>
        <w:t>[ ] Completely irrelevant </w:t>
      </w:r>
    </w:p>
    <w:p w:rsidR="005C68D2" w:rsidRPr="005C68D2" w:rsidP="005C68D2" w14:paraId="1D1280FC" w14:textId="77777777">
      <w:pPr>
        <w:spacing w:after="0" w:line="240" w:lineRule="auto"/>
        <w:rPr>
          <w:sz w:val="22"/>
        </w:rPr>
      </w:pPr>
      <w:r w:rsidRPr="005C68D2">
        <w:rPr>
          <w:sz w:val="22"/>
        </w:rPr>
        <w:t>[ ] Irrelevant </w:t>
      </w:r>
    </w:p>
    <w:p w:rsidR="005C68D2" w:rsidRPr="005C68D2" w:rsidP="005C68D2" w14:paraId="69EB09E7" w14:textId="77777777">
      <w:pPr>
        <w:spacing w:after="0" w:line="240" w:lineRule="auto"/>
        <w:rPr>
          <w:sz w:val="22"/>
        </w:rPr>
      </w:pPr>
      <w:r w:rsidRPr="005C68D2">
        <w:rPr>
          <w:sz w:val="22"/>
        </w:rPr>
        <w:t>[ ] Relevant </w:t>
      </w:r>
    </w:p>
    <w:p w:rsidR="005C68D2" w:rsidRPr="005C68D2" w:rsidP="005C68D2" w14:paraId="78E7D242" w14:textId="77777777">
      <w:pPr>
        <w:spacing w:after="0" w:line="240" w:lineRule="auto"/>
        <w:rPr>
          <w:sz w:val="22"/>
        </w:rPr>
      </w:pPr>
      <w:r w:rsidRPr="005C68D2">
        <w:rPr>
          <w:sz w:val="22"/>
        </w:rPr>
        <w:t>[ ] Very relevant </w:t>
      </w:r>
    </w:p>
    <w:p w:rsidR="00FD5412" w:rsidRPr="005C68D2" w:rsidP="00FD5412" w14:paraId="295649CB" w14:textId="77777777">
      <w:pPr>
        <w:spacing w:after="0" w:line="240" w:lineRule="auto"/>
        <w:rPr>
          <w:sz w:val="22"/>
        </w:rPr>
      </w:pPr>
      <w:r w:rsidRPr="000A3C8B">
        <w:rPr>
          <w:sz w:val="22"/>
        </w:rPr>
        <w:t>[ ] Did not attend session</w:t>
      </w:r>
      <w:r w:rsidRPr="005C68D2">
        <w:rPr>
          <w:sz w:val="22"/>
        </w:rPr>
        <w:t> </w:t>
      </w:r>
    </w:p>
    <w:p w:rsidR="00366332" w:rsidP="00366332" w14:paraId="723BFC3E" w14:textId="77777777">
      <w:pPr>
        <w:spacing w:line="240" w:lineRule="auto"/>
        <w:rPr>
          <w:sz w:val="22"/>
        </w:rPr>
      </w:pPr>
    </w:p>
    <w:p w:rsidR="00366332" w:rsidRPr="005C68D2" w:rsidP="00366332" w14:paraId="05CCB562" w14:textId="1618ABA4">
      <w:pPr>
        <w:spacing w:line="240" w:lineRule="auto"/>
        <w:rPr>
          <w:sz w:val="22"/>
        </w:rPr>
      </w:pPr>
      <w:r w:rsidRPr="005C68D2">
        <w:rPr>
          <w:sz w:val="22"/>
        </w:rPr>
        <w:t xml:space="preserve">If you attended the session about </w:t>
      </w:r>
      <w:r w:rsidRPr="00D82FCB" w:rsidR="00D82FCB">
        <w:rPr>
          <w:sz w:val="22"/>
        </w:rPr>
        <w:t>tax implications for deceased military personnel and property tax abatements for surviving spouses</w:t>
      </w:r>
      <w:r>
        <w:rPr>
          <w:sz w:val="22"/>
        </w:rPr>
        <w:t>, rate the relevance of the information covered.</w:t>
      </w:r>
      <w:r w:rsidRPr="005C68D2">
        <w:rPr>
          <w:sz w:val="22"/>
        </w:rPr>
        <w:t> </w:t>
      </w:r>
    </w:p>
    <w:p w:rsidR="00366332" w:rsidRPr="005C68D2" w:rsidP="00366332" w14:paraId="19571FF5" w14:textId="77777777">
      <w:pPr>
        <w:spacing w:after="0" w:line="240" w:lineRule="auto"/>
        <w:rPr>
          <w:sz w:val="22"/>
        </w:rPr>
      </w:pPr>
      <w:r w:rsidRPr="005C68D2">
        <w:rPr>
          <w:sz w:val="22"/>
        </w:rPr>
        <w:t>[ ] Completely irrelevant </w:t>
      </w:r>
    </w:p>
    <w:p w:rsidR="00366332" w:rsidRPr="005C68D2" w:rsidP="00366332" w14:paraId="3E71CC0D" w14:textId="77777777">
      <w:pPr>
        <w:spacing w:after="0" w:line="240" w:lineRule="auto"/>
        <w:rPr>
          <w:sz w:val="22"/>
        </w:rPr>
      </w:pPr>
      <w:r w:rsidRPr="005C68D2">
        <w:rPr>
          <w:sz w:val="22"/>
        </w:rPr>
        <w:t>[ ] Irrelevant </w:t>
      </w:r>
    </w:p>
    <w:p w:rsidR="00366332" w:rsidRPr="005C68D2" w:rsidP="00366332" w14:paraId="2EADE498" w14:textId="77777777">
      <w:pPr>
        <w:spacing w:after="0" w:line="240" w:lineRule="auto"/>
        <w:rPr>
          <w:sz w:val="22"/>
        </w:rPr>
      </w:pPr>
      <w:r w:rsidRPr="005C68D2">
        <w:rPr>
          <w:sz w:val="22"/>
        </w:rPr>
        <w:t>[ ] Relevant </w:t>
      </w:r>
    </w:p>
    <w:p w:rsidR="00366332" w:rsidRPr="005C68D2" w:rsidP="00366332" w14:paraId="602754D6" w14:textId="77777777">
      <w:pPr>
        <w:spacing w:after="0" w:line="240" w:lineRule="auto"/>
        <w:rPr>
          <w:sz w:val="22"/>
        </w:rPr>
      </w:pPr>
      <w:r w:rsidRPr="005C68D2">
        <w:rPr>
          <w:sz w:val="22"/>
        </w:rPr>
        <w:t>[ ] Very relevant </w:t>
      </w:r>
    </w:p>
    <w:p w:rsidR="00366332" w:rsidRPr="005C68D2" w:rsidP="00366332" w14:paraId="5FEE89BB" w14:textId="77777777">
      <w:pPr>
        <w:spacing w:after="0" w:line="240" w:lineRule="auto"/>
        <w:rPr>
          <w:sz w:val="22"/>
        </w:rPr>
      </w:pPr>
      <w:r w:rsidRPr="000A3C8B">
        <w:rPr>
          <w:sz w:val="22"/>
        </w:rPr>
        <w:t>[ ] Did not attend session</w:t>
      </w:r>
      <w:r w:rsidRPr="005C68D2">
        <w:rPr>
          <w:sz w:val="22"/>
        </w:rPr>
        <w:t> </w:t>
      </w:r>
    </w:p>
    <w:p w:rsidR="00366332" w:rsidRPr="005C68D2" w:rsidP="005C68D2" w14:paraId="51EE76D3" w14:textId="77777777">
      <w:pPr>
        <w:spacing w:line="240" w:lineRule="auto"/>
        <w:rPr>
          <w:sz w:val="22"/>
        </w:rPr>
      </w:pPr>
    </w:p>
    <w:p w:rsidR="005C68D2" w:rsidRPr="005C68D2" w:rsidP="005C68D2" w14:paraId="19D1B1E4" w14:textId="77777777">
      <w:pPr>
        <w:spacing w:line="240" w:lineRule="auto"/>
        <w:rPr>
          <w:sz w:val="22"/>
        </w:rPr>
      </w:pPr>
      <w:r w:rsidRPr="005C68D2">
        <w:rPr>
          <w:sz w:val="22"/>
        </w:rPr>
        <w:t>How likely are you to recommend the DOD Survivor Symposium to someone else?  </w:t>
      </w:r>
    </w:p>
    <w:p w:rsidR="005C68D2" w:rsidRPr="005C68D2" w:rsidP="005C68D2" w14:paraId="1CA24588" w14:textId="77777777">
      <w:pPr>
        <w:spacing w:after="0"/>
        <w:rPr>
          <w:sz w:val="22"/>
        </w:rPr>
      </w:pPr>
      <w:r w:rsidRPr="005C68D2">
        <w:rPr>
          <w:sz w:val="22"/>
        </w:rPr>
        <w:t>[ ] Very unlikely </w:t>
      </w:r>
    </w:p>
    <w:p w:rsidR="005C68D2" w:rsidRPr="005C68D2" w:rsidP="005C68D2" w14:paraId="185233BF" w14:textId="77777777">
      <w:pPr>
        <w:spacing w:after="0"/>
        <w:rPr>
          <w:sz w:val="22"/>
        </w:rPr>
      </w:pPr>
      <w:r w:rsidRPr="005C68D2">
        <w:rPr>
          <w:sz w:val="22"/>
        </w:rPr>
        <w:t>[ ] Unlikely </w:t>
      </w:r>
    </w:p>
    <w:p w:rsidR="005C68D2" w:rsidRPr="005C68D2" w:rsidP="005C68D2" w14:paraId="2497E8DA" w14:textId="77777777">
      <w:pPr>
        <w:spacing w:after="0"/>
        <w:rPr>
          <w:sz w:val="22"/>
        </w:rPr>
      </w:pPr>
      <w:r w:rsidRPr="005C68D2">
        <w:rPr>
          <w:sz w:val="22"/>
        </w:rPr>
        <w:t>[ ] Likely </w:t>
      </w:r>
    </w:p>
    <w:p w:rsidR="005C68D2" w:rsidRPr="005C68D2" w:rsidP="005C68D2" w14:paraId="72CCAB17" w14:textId="77777777">
      <w:pPr>
        <w:spacing w:after="0" w:line="240" w:lineRule="auto"/>
        <w:rPr>
          <w:sz w:val="22"/>
        </w:rPr>
      </w:pPr>
      <w:r w:rsidRPr="005C68D2">
        <w:rPr>
          <w:sz w:val="22"/>
        </w:rPr>
        <w:t>[ ] Very likely </w:t>
      </w:r>
    </w:p>
    <w:p w:rsidR="005C68D2" w:rsidRPr="005C68D2" w:rsidP="005C68D2" w14:paraId="30CC7E87" w14:textId="77777777">
      <w:pPr>
        <w:spacing w:line="240" w:lineRule="auto"/>
        <w:rPr>
          <w:sz w:val="22"/>
        </w:rPr>
      </w:pPr>
      <w:r w:rsidRPr="005C68D2">
        <w:rPr>
          <w:sz w:val="22"/>
        </w:rPr>
        <w:t> </w:t>
      </w:r>
    </w:p>
    <w:p w:rsidR="005C68D2" w:rsidRPr="005C68D2" w:rsidP="005C68D2" w14:paraId="301ECD8C" w14:textId="77777777">
      <w:pPr>
        <w:spacing w:line="240" w:lineRule="auto"/>
        <w:rPr>
          <w:sz w:val="22"/>
        </w:rPr>
      </w:pPr>
      <w:r w:rsidRPr="005C68D2">
        <w:rPr>
          <w:sz w:val="22"/>
        </w:rPr>
        <w:t>How likely are you to attend another DOD Survivor Symposium?  </w:t>
      </w:r>
    </w:p>
    <w:p w:rsidR="005C68D2" w:rsidRPr="005C68D2" w:rsidP="005C68D2" w14:paraId="28C038CC" w14:textId="77777777">
      <w:pPr>
        <w:spacing w:after="0" w:line="240" w:lineRule="auto"/>
        <w:rPr>
          <w:sz w:val="22"/>
        </w:rPr>
      </w:pPr>
      <w:r w:rsidRPr="005C68D2">
        <w:rPr>
          <w:sz w:val="22"/>
        </w:rPr>
        <w:t>[ ] Very unlikely </w:t>
      </w:r>
    </w:p>
    <w:p w:rsidR="005C68D2" w:rsidRPr="005C68D2" w:rsidP="005C68D2" w14:paraId="714FA1C7" w14:textId="77777777">
      <w:pPr>
        <w:spacing w:after="0" w:line="240" w:lineRule="auto"/>
        <w:rPr>
          <w:sz w:val="22"/>
        </w:rPr>
      </w:pPr>
      <w:r w:rsidRPr="005C68D2">
        <w:rPr>
          <w:sz w:val="22"/>
        </w:rPr>
        <w:t>[ ] Unlikely </w:t>
      </w:r>
    </w:p>
    <w:p w:rsidR="005C68D2" w:rsidRPr="005C68D2" w:rsidP="005C68D2" w14:paraId="16FE4DED" w14:textId="77777777">
      <w:pPr>
        <w:spacing w:after="0" w:line="240" w:lineRule="auto"/>
        <w:rPr>
          <w:sz w:val="22"/>
        </w:rPr>
      </w:pPr>
      <w:r w:rsidRPr="005C68D2">
        <w:rPr>
          <w:sz w:val="22"/>
        </w:rPr>
        <w:t>[ ] Likely </w:t>
      </w:r>
    </w:p>
    <w:p w:rsidR="005C68D2" w:rsidP="00600076" w14:paraId="6331CAA0" w14:textId="3A460015">
      <w:pPr>
        <w:spacing w:after="0" w:line="240" w:lineRule="auto"/>
        <w:rPr>
          <w:sz w:val="22"/>
        </w:rPr>
      </w:pPr>
      <w:r w:rsidRPr="005C68D2">
        <w:rPr>
          <w:sz w:val="22"/>
        </w:rPr>
        <w:t>[ ]</w:t>
      </w:r>
      <w:r w:rsidRPr="005C68D2">
        <w:rPr>
          <w:sz w:val="22"/>
        </w:rPr>
        <w:t xml:space="preserve"> Very likely </w:t>
      </w:r>
    </w:p>
    <w:p w:rsidR="00600076" w:rsidP="00600076" w14:paraId="2CEFA5CE" w14:textId="77777777">
      <w:pPr>
        <w:spacing w:after="0" w:line="240" w:lineRule="auto"/>
        <w:rPr>
          <w:sz w:val="22"/>
        </w:rPr>
      </w:pPr>
    </w:p>
    <w:p w:rsidR="005C68D2" w:rsidRPr="005C68D2" w:rsidP="005C68D2" w14:paraId="11B56B64" w14:textId="54A70164">
      <w:pPr>
        <w:spacing w:line="240" w:lineRule="auto"/>
        <w:rPr>
          <w:sz w:val="22"/>
        </w:rPr>
      </w:pPr>
      <w:r w:rsidRPr="005C68D2">
        <w:rPr>
          <w:sz w:val="22"/>
        </w:rPr>
        <w:t>How did you hear about the DOD Survivor Symposium? (</w:t>
      </w:r>
      <w:r w:rsidR="0028505B">
        <w:rPr>
          <w:sz w:val="22"/>
        </w:rPr>
        <w:t>S</w:t>
      </w:r>
      <w:r w:rsidRPr="005C68D2">
        <w:rPr>
          <w:sz w:val="22"/>
        </w:rPr>
        <w:t>elect all that apply)  </w:t>
      </w:r>
    </w:p>
    <w:p w:rsidR="005C68D2" w:rsidRPr="005C68D2" w:rsidP="005C68D2" w14:paraId="77E5934C" w14:textId="77777777">
      <w:pPr>
        <w:spacing w:after="0" w:line="240" w:lineRule="auto"/>
        <w:rPr>
          <w:sz w:val="22"/>
        </w:rPr>
      </w:pPr>
      <w:r w:rsidRPr="005C68D2">
        <w:rPr>
          <w:sz w:val="22"/>
        </w:rPr>
        <w:t xml:space="preserve">[ ] Military OneSource </w:t>
      </w:r>
      <w:r w:rsidRPr="005C68D2">
        <w:rPr>
          <w:sz w:val="22"/>
        </w:rPr>
        <w:t>eNewsletter</w:t>
      </w:r>
      <w:r w:rsidRPr="005C68D2">
        <w:rPr>
          <w:sz w:val="22"/>
        </w:rPr>
        <w:t xml:space="preserve"> or email </w:t>
      </w:r>
    </w:p>
    <w:p w:rsidR="005C68D2" w:rsidRPr="005C68D2" w:rsidP="005C68D2" w14:paraId="3D50BEC0" w14:textId="77777777">
      <w:pPr>
        <w:spacing w:after="0" w:line="240" w:lineRule="auto"/>
        <w:rPr>
          <w:sz w:val="22"/>
        </w:rPr>
      </w:pPr>
      <w:r w:rsidRPr="005C68D2">
        <w:rPr>
          <w:sz w:val="22"/>
        </w:rPr>
        <w:t>[ ] Military OneSource website </w:t>
      </w:r>
    </w:p>
    <w:p w:rsidR="00600076" w:rsidP="005C68D2" w14:paraId="0C49E9A8" w14:textId="77777777">
      <w:pPr>
        <w:spacing w:after="0" w:line="240" w:lineRule="auto"/>
        <w:rPr>
          <w:sz w:val="22"/>
        </w:rPr>
      </w:pPr>
      <w:r w:rsidRPr="005C68D2">
        <w:rPr>
          <w:sz w:val="22"/>
        </w:rPr>
        <w:t>[ ]</w:t>
      </w:r>
      <w:r w:rsidRPr="005C68D2">
        <w:rPr>
          <w:sz w:val="22"/>
        </w:rPr>
        <w:t xml:space="preserve"> Facebook </w:t>
      </w:r>
    </w:p>
    <w:p w:rsidR="005C68D2" w:rsidRPr="005C68D2" w:rsidP="005C68D2" w14:paraId="5A3214CC" w14:textId="14C2B296">
      <w:pPr>
        <w:spacing w:after="0" w:line="240" w:lineRule="auto"/>
        <w:rPr>
          <w:sz w:val="22"/>
        </w:rPr>
      </w:pPr>
      <w:r w:rsidRPr="005C68D2">
        <w:rPr>
          <w:sz w:val="22"/>
        </w:rPr>
        <w:t>[ ]</w:t>
      </w:r>
      <w:r w:rsidRPr="005C68D2">
        <w:rPr>
          <w:sz w:val="22"/>
        </w:rPr>
        <w:t xml:space="preserve"> Friend/family member </w:t>
      </w:r>
    </w:p>
    <w:p w:rsidR="005C68D2" w:rsidRPr="005C68D2" w:rsidP="005C68D2" w14:paraId="4E54C082" w14:textId="77777777">
      <w:pPr>
        <w:spacing w:after="0" w:line="240" w:lineRule="auto"/>
        <w:rPr>
          <w:sz w:val="22"/>
        </w:rPr>
      </w:pPr>
      <w:r w:rsidRPr="005C68D2">
        <w:rPr>
          <w:sz w:val="22"/>
        </w:rPr>
        <w:t>[ ] Service provider </w:t>
      </w:r>
    </w:p>
    <w:p w:rsidR="005C68D2" w:rsidRPr="005C68D2" w:rsidP="005C68D2" w14:paraId="246A125F" w14:textId="3570C6A2">
      <w:pPr>
        <w:spacing w:after="0" w:line="240" w:lineRule="auto"/>
        <w:rPr>
          <w:sz w:val="22"/>
        </w:rPr>
      </w:pPr>
      <w:r w:rsidRPr="005C68D2">
        <w:rPr>
          <w:sz w:val="22"/>
        </w:rPr>
        <w:t>[ ] Other (</w:t>
      </w:r>
      <w:r w:rsidRPr="000A3C8B" w:rsidR="00FD5412">
        <w:rPr>
          <w:sz w:val="22"/>
        </w:rPr>
        <w:t>Specify,</w:t>
      </w:r>
      <w:r w:rsidRPr="000A3C8B" w:rsidR="00FD5412">
        <w:t xml:space="preserve"> </w:t>
      </w:r>
      <w:r w:rsidRPr="000A3C8B" w:rsidR="00FD5412">
        <w:rPr>
          <w:sz w:val="22"/>
        </w:rPr>
        <w:t>do not include any personally identifiable information</w:t>
      </w:r>
      <w:r w:rsidRPr="005C68D2">
        <w:rPr>
          <w:sz w:val="22"/>
        </w:rPr>
        <w:t>) </w:t>
      </w:r>
    </w:p>
    <w:p w:rsidR="005C68D2" w:rsidRPr="005C68D2" w:rsidP="005C68D2" w14:paraId="144F8382" w14:textId="77777777">
      <w:pPr>
        <w:spacing w:line="240" w:lineRule="auto"/>
        <w:rPr>
          <w:sz w:val="22"/>
        </w:rPr>
      </w:pPr>
      <w:r w:rsidRPr="005C68D2">
        <w:rPr>
          <w:sz w:val="22"/>
        </w:rPr>
        <w:t> </w:t>
      </w:r>
    </w:p>
    <w:p w:rsidR="005C68D2" w:rsidRPr="005C68D2" w:rsidP="005C68D2" w14:paraId="4974C028" w14:textId="3DC85A5C">
      <w:pPr>
        <w:spacing w:line="240" w:lineRule="auto"/>
        <w:rPr>
          <w:sz w:val="22"/>
        </w:rPr>
      </w:pPr>
      <w:r w:rsidRPr="005C68D2">
        <w:rPr>
          <w:sz w:val="22"/>
        </w:rPr>
        <w:t>Did you experience any of the following issues during the DOD Survivor Symposium? (</w:t>
      </w:r>
      <w:r w:rsidR="0028505B">
        <w:rPr>
          <w:sz w:val="22"/>
        </w:rPr>
        <w:t>S</w:t>
      </w:r>
      <w:r w:rsidRPr="005C68D2">
        <w:rPr>
          <w:sz w:val="22"/>
        </w:rPr>
        <w:t>elect all that apply) </w:t>
      </w:r>
    </w:p>
    <w:p w:rsidR="005C68D2" w:rsidRPr="005C68D2" w:rsidP="005C68D2" w14:paraId="1EFCA5A3" w14:textId="77777777">
      <w:pPr>
        <w:spacing w:after="0"/>
        <w:rPr>
          <w:sz w:val="22"/>
        </w:rPr>
      </w:pPr>
      <w:r w:rsidRPr="005C68D2">
        <w:rPr>
          <w:sz w:val="22"/>
        </w:rPr>
        <w:t>[ ] Symposium did not meet my needs </w:t>
      </w:r>
    </w:p>
    <w:p w:rsidR="005C68D2" w:rsidRPr="005C68D2" w:rsidP="005C68D2" w14:paraId="5D6B0F4B" w14:textId="77777777">
      <w:pPr>
        <w:spacing w:after="0"/>
        <w:rPr>
          <w:sz w:val="22"/>
        </w:rPr>
      </w:pPr>
      <w:r w:rsidRPr="005C68D2">
        <w:rPr>
          <w:sz w:val="22"/>
        </w:rPr>
        <w:t>[ ] Symposium topics were not presented in a concise format </w:t>
      </w:r>
    </w:p>
    <w:p w:rsidR="005C68D2" w:rsidRPr="005C68D2" w:rsidP="005C68D2" w14:paraId="6F36891C" w14:textId="77777777">
      <w:pPr>
        <w:spacing w:after="0"/>
        <w:rPr>
          <w:sz w:val="22"/>
        </w:rPr>
      </w:pPr>
      <w:r w:rsidRPr="005C68D2">
        <w:rPr>
          <w:sz w:val="22"/>
        </w:rPr>
        <w:t>[ ] No issues occurred </w:t>
      </w:r>
    </w:p>
    <w:p w:rsidR="005C68D2" w:rsidRPr="005C68D2" w:rsidP="005C68D2" w14:paraId="1A36E159" w14:textId="16468D5D">
      <w:pPr>
        <w:spacing w:after="0" w:line="240" w:lineRule="auto"/>
        <w:rPr>
          <w:sz w:val="22"/>
        </w:rPr>
      </w:pPr>
      <w:r w:rsidRPr="005C68D2">
        <w:rPr>
          <w:sz w:val="22"/>
        </w:rPr>
        <w:t>[ ] Other (</w:t>
      </w:r>
      <w:r w:rsidRPr="000A3C8B">
        <w:rPr>
          <w:sz w:val="22"/>
        </w:rPr>
        <w:t>Specify</w:t>
      </w:r>
      <w:r w:rsidRPr="000A3C8B" w:rsidR="00EF5FD9">
        <w:rPr>
          <w:sz w:val="22"/>
        </w:rPr>
        <w:t>,</w:t>
      </w:r>
      <w:r w:rsidRPr="000A3C8B" w:rsidR="00EF5FD9">
        <w:t xml:space="preserve"> </w:t>
      </w:r>
      <w:r w:rsidRPr="000A3C8B" w:rsidR="00EF5FD9">
        <w:rPr>
          <w:sz w:val="22"/>
        </w:rPr>
        <w:t>do not include any personally identifiable information</w:t>
      </w:r>
      <w:r w:rsidRPr="005C68D2">
        <w:rPr>
          <w:sz w:val="22"/>
        </w:rPr>
        <w:t>) </w:t>
      </w:r>
    </w:p>
    <w:p w:rsidR="005C68D2" w:rsidRPr="005C68D2" w:rsidP="005C68D2" w14:paraId="466FD5A5" w14:textId="77777777">
      <w:pPr>
        <w:spacing w:line="240" w:lineRule="auto"/>
        <w:rPr>
          <w:sz w:val="22"/>
        </w:rPr>
      </w:pPr>
      <w:r w:rsidRPr="005C68D2">
        <w:rPr>
          <w:sz w:val="22"/>
        </w:rPr>
        <w:t> </w:t>
      </w:r>
    </w:p>
    <w:p w:rsidR="005C68D2" w:rsidRPr="005C68D2" w:rsidP="005C68D2" w14:paraId="53455EC0" w14:textId="46A0FE46">
      <w:pPr>
        <w:spacing w:line="240" w:lineRule="auto"/>
        <w:rPr>
          <w:sz w:val="22"/>
        </w:rPr>
      </w:pPr>
      <w:r w:rsidRPr="005C68D2">
        <w:rPr>
          <w:sz w:val="22"/>
        </w:rPr>
        <w:t xml:space="preserve">What topics would you like to see covered in a future DOD Survivor Symposium? </w:t>
      </w:r>
      <w:r w:rsidR="00600076">
        <w:rPr>
          <w:sz w:val="22"/>
        </w:rPr>
        <w:t>(</w:t>
      </w:r>
      <w:r w:rsidR="0028505B">
        <w:rPr>
          <w:sz w:val="22"/>
        </w:rPr>
        <w:t>D</w:t>
      </w:r>
      <w:r w:rsidRPr="005C68D2">
        <w:rPr>
          <w:sz w:val="22"/>
        </w:rPr>
        <w:t>o not include any personally identifiable information in your response, such as full name, email address, home address or other contact information.</w:t>
      </w:r>
      <w:r w:rsidR="00600076">
        <w:rPr>
          <w:sz w:val="22"/>
        </w:rPr>
        <w:t>)</w:t>
      </w:r>
      <w:r w:rsidRPr="005C68D2">
        <w:rPr>
          <w:sz w:val="22"/>
        </w:rPr>
        <w:t> </w:t>
      </w:r>
    </w:p>
    <w:p w:rsidR="005C68D2" w:rsidP="005C68D2" w14:paraId="645979C1" w14:textId="4E1DD488">
      <w:pPr>
        <w:spacing w:line="240" w:lineRule="auto"/>
        <w:rPr>
          <w:sz w:val="22"/>
        </w:rPr>
      </w:pPr>
      <w:r w:rsidRPr="005C68D2">
        <w:rPr>
          <w:sz w:val="22"/>
        </w:rPr>
        <w:t>[Open ended, short response] </w:t>
      </w:r>
    </w:p>
    <w:p w:rsidR="008828C6" w:rsidP="005C68D2" w14:paraId="602BDE4A" w14:textId="77777777">
      <w:pPr>
        <w:spacing w:line="240" w:lineRule="auto"/>
        <w:rPr>
          <w:sz w:val="22"/>
        </w:rPr>
      </w:pPr>
    </w:p>
    <w:p w:rsidR="005C68D2" w:rsidRPr="005C68D2" w:rsidP="005C68D2" w14:paraId="4DDD410B" w14:textId="69ADAE1E">
      <w:pPr>
        <w:spacing w:line="240" w:lineRule="auto"/>
        <w:rPr>
          <w:sz w:val="22"/>
        </w:rPr>
      </w:pPr>
      <w:r w:rsidRPr="005C68D2">
        <w:rPr>
          <w:sz w:val="22"/>
        </w:rPr>
        <w:t xml:space="preserve">What is one thing you would change about the DOD Survivor Symposium? </w:t>
      </w:r>
      <w:r w:rsidR="00600076">
        <w:rPr>
          <w:sz w:val="22"/>
        </w:rPr>
        <w:t>(</w:t>
      </w:r>
      <w:r w:rsidR="0028505B">
        <w:rPr>
          <w:sz w:val="22"/>
        </w:rPr>
        <w:t>D</w:t>
      </w:r>
      <w:r w:rsidRPr="005C68D2">
        <w:rPr>
          <w:sz w:val="22"/>
        </w:rPr>
        <w:t>o not include any personally identifiable information in your response, such as full name, email address, home address or other contact information.</w:t>
      </w:r>
      <w:r w:rsidR="00600076">
        <w:rPr>
          <w:sz w:val="22"/>
        </w:rPr>
        <w:t>)</w:t>
      </w:r>
      <w:r w:rsidRPr="005C68D2">
        <w:rPr>
          <w:sz w:val="22"/>
        </w:rPr>
        <w:t>  </w:t>
      </w:r>
    </w:p>
    <w:p w:rsidR="005C68D2" w:rsidRPr="005C68D2" w:rsidP="005C68D2" w14:paraId="3C151C29" w14:textId="77777777">
      <w:pPr>
        <w:spacing w:line="240" w:lineRule="auto"/>
        <w:rPr>
          <w:sz w:val="22"/>
        </w:rPr>
      </w:pPr>
      <w:r w:rsidRPr="005C68D2">
        <w:rPr>
          <w:sz w:val="22"/>
        </w:rPr>
        <w:t>[Open ended, short response] </w:t>
      </w:r>
    </w:p>
    <w:p w:rsidR="008828C6" w:rsidP="005C68D2" w14:paraId="0984155B" w14:textId="77777777">
      <w:pPr>
        <w:spacing w:line="240" w:lineRule="auto"/>
        <w:rPr>
          <w:sz w:val="22"/>
        </w:rPr>
      </w:pPr>
      <w:r w:rsidRPr="005C68D2">
        <w:rPr>
          <w:sz w:val="22"/>
        </w:rPr>
        <w:t> </w:t>
      </w:r>
    </w:p>
    <w:p w:rsidR="00F40710" w:rsidRPr="00700443" w:rsidP="00F40710" w14:paraId="7A7FBDD5" w14:textId="4C7F956B">
      <w:pPr>
        <w:spacing w:after="0"/>
        <w:rPr>
          <w:sz w:val="22"/>
        </w:rPr>
      </w:pPr>
      <w:r w:rsidRPr="00700443">
        <w:rPr>
          <w:sz w:val="22"/>
        </w:rPr>
        <w:t xml:space="preserve">What is one thing you gained from attending the DOD Survivor Symposium? </w:t>
      </w:r>
      <w:r w:rsidR="00600076">
        <w:rPr>
          <w:sz w:val="22"/>
        </w:rPr>
        <w:t>(</w:t>
      </w:r>
      <w:r w:rsidRPr="00700443">
        <w:rPr>
          <w:sz w:val="22"/>
        </w:rPr>
        <w:t>Do not include any personally identifiable information in your response, such as full name, email address, home address or other contact information.</w:t>
      </w:r>
      <w:r w:rsidR="00600076">
        <w:rPr>
          <w:sz w:val="22"/>
        </w:rPr>
        <w:t>)</w:t>
      </w:r>
      <w:r w:rsidRPr="00700443">
        <w:rPr>
          <w:sz w:val="22"/>
        </w:rPr>
        <w:t xml:space="preserve">  </w:t>
      </w:r>
    </w:p>
    <w:p w:rsidR="00F40710" w:rsidRPr="00700443" w:rsidP="00F40710" w14:paraId="11A27EEE" w14:textId="77777777">
      <w:pPr>
        <w:spacing w:after="0"/>
        <w:rPr>
          <w:sz w:val="22"/>
        </w:rPr>
      </w:pPr>
    </w:p>
    <w:p w:rsidR="00F40710" w:rsidRPr="00700443" w:rsidP="00F40710" w14:paraId="21EC2F54" w14:textId="77777777">
      <w:pPr>
        <w:spacing w:after="0"/>
        <w:rPr>
          <w:sz w:val="22"/>
        </w:rPr>
      </w:pPr>
      <w:r w:rsidRPr="00700443">
        <w:rPr>
          <w:sz w:val="22"/>
        </w:rPr>
        <w:t xml:space="preserve">[Open ended, short response] </w:t>
      </w:r>
    </w:p>
    <w:p w:rsidR="00F40710" w:rsidP="005C68D2" w14:paraId="264BAF01" w14:textId="77777777">
      <w:pPr>
        <w:spacing w:line="240" w:lineRule="auto"/>
        <w:rPr>
          <w:sz w:val="22"/>
        </w:rPr>
      </w:pPr>
    </w:p>
    <w:p w:rsidR="005C68D2" w:rsidRPr="005C68D2" w:rsidP="005C68D2" w14:paraId="2FD129F5" w14:textId="0DFBA20A">
      <w:pPr>
        <w:spacing w:line="240" w:lineRule="auto"/>
        <w:rPr>
          <w:sz w:val="22"/>
        </w:rPr>
      </w:pPr>
      <w:r w:rsidRPr="005C68D2">
        <w:rPr>
          <w:sz w:val="22"/>
        </w:rPr>
        <w:t>What is your connection to the event? </w:t>
      </w:r>
    </w:p>
    <w:p w:rsidR="005C68D2" w:rsidRPr="005C68D2" w:rsidP="005C68D2" w14:paraId="06436117" w14:textId="77777777">
      <w:pPr>
        <w:spacing w:after="0"/>
        <w:rPr>
          <w:sz w:val="22"/>
        </w:rPr>
      </w:pPr>
      <w:r w:rsidRPr="005C68D2">
        <w:rPr>
          <w:sz w:val="22"/>
        </w:rPr>
        <w:t>[ ] Surviving family member </w:t>
      </w:r>
    </w:p>
    <w:p w:rsidR="005C68D2" w:rsidRPr="005C68D2" w:rsidP="005C68D2" w14:paraId="61F074F6" w14:textId="77777777">
      <w:pPr>
        <w:spacing w:after="0"/>
        <w:rPr>
          <w:sz w:val="22"/>
        </w:rPr>
      </w:pPr>
      <w:r w:rsidRPr="005C68D2">
        <w:rPr>
          <w:sz w:val="22"/>
        </w:rPr>
        <w:t>[ ] Service provider </w:t>
      </w:r>
    </w:p>
    <w:p w:rsidR="005C68D2" w:rsidP="005C68D2" w14:paraId="2F88CBA5" w14:textId="13FA57F1">
      <w:pPr>
        <w:spacing w:after="0"/>
        <w:rPr>
          <w:sz w:val="22"/>
        </w:rPr>
      </w:pPr>
      <w:r w:rsidRPr="005C68D2">
        <w:rPr>
          <w:sz w:val="22"/>
        </w:rPr>
        <w:t>[ ] Other (</w:t>
      </w:r>
      <w:r w:rsidRPr="000A3C8B" w:rsidR="0028505B">
        <w:rPr>
          <w:sz w:val="22"/>
        </w:rPr>
        <w:t>S</w:t>
      </w:r>
      <w:r w:rsidRPr="000A3C8B">
        <w:rPr>
          <w:sz w:val="22"/>
        </w:rPr>
        <w:t>pecify</w:t>
      </w:r>
      <w:r w:rsidRPr="000A3C8B" w:rsidR="00EF5FD9">
        <w:rPr>
          <w:sz w:val="22"/>
        </w:rPr>
        <w:t>, do not include any personally identifiable information</w:t>
      </w:r>
      <w:r w:rsidRPr="005C68D2">
        <w:rPr>
          <w:sz w:val="22"/>
        </w:rPr>
        <w:t>) </w:t>
      </w:r>
    </w:p>
    <w:p w:rsidR="005C68D2" w:rsidP="005C68D2" w14:paraId="0D2D3149" w14:textId="77777777">
      <w:pPr>
        <w:spacing w:after="0"/>
        <w:rPr>
          <w:sz w:val="22"/>
        </w:rPr>
      </w:pPr>
    </w:p>
    <w:p w:rsidR="005C68D2" w:rsidRPr="005C68D2" w:rsidP="005C68D2" w14:paraId="4E8448E4" w14:textId="28B6F04B">
      <w:pPr>
        <w:spacing w:after="0"/>
        <w:rPr>
          <w:sz w:val="22"/>
        </w:rPr>
      </w:pPr>
      <w:r w:rsidRPr="005C68D2">
        <w:rPr>
          <w:sz w:val="22"/>
        </w:rPr>
        <w:t>[SUBMIT] </w:t>
      </w:r>
    </w:p>
    <w:p w:rsidR="005C68D2" w:rsidRPr="005C68D2" w:rsidP="005C68D2" w14:paraId="63D5EC8E" w14:textId="77777777">
      <w:pPr>
        <w:rPr>
          <w:sz w:val="22"/>
        </w:rPr>
      </w:pPr>
    </w:p>
    <w:sectPr w:rsidSect="007F3781">
      <w:headerReference w:type="default" r:id="rId8"/>
      <w:footerReference w:type="even" r:id="rId9"/>
      <w:foot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2186" w:rsidP="00C52241" w14:paraId="083486D7" w14:textId="59DA7F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4B2186" w:rsidP="00497965" w14:paraId="1E88FBE7"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544633795"/>
      <w:docPartObj>
        <w:docPartGallery w:val="Page Numbers (Bottom of Page)"/>
        <w:docPartUnique/>
      </w:docPartObj>
    </w:sdtPr>
    <w:sdtEndPr>
      <w:rPr>
        <w:rStyle w:val="PageNumber"/>
      </w:rPr>
    </w:sdtEndPr>
    <w:sdtContent>
      <w:p w:rsidR="004B2186" w:rsidP="00C52241" w14:paraId="50AE370A" w14:textId="3F9939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3436A">
          <w:rPr>
            <w:rStyle w:val="PageNumber"/>
            <w:noProof/>
          </w:rPr>
          <w:t>3</w:t>
        </w:r>
        <w:r>
          <w:rPr>
            <w:rStyle w:val="PageNumber"/>
          </w:rPr>
          <w:fldChar w:fldCharType="end"/>
        </w:r>
      </w:p>
    </w:sdtContent>
  </w:sdt>
  <w:p w:rsidR="004B2186" w:rsidP="00497965" w14:paraId="2457A052" w14:textId="77777777">
    <w:pPr>
      <w:pStyle w:val="Footer"/>
      <w:ind w:right="36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F4E2B" w14:paraId="7D0B07C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955D48"/>
    <w:multiLevelType w:val="hybridMultilevel"/>
    <w:tmpl w:val="8D407B5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nsid w:val="177047F1"/>
    <w:multiLevelType w:val="hybridMultilevel"/>
    <w:tmpl w:val="6B647480"/>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nsid w:val="1CC442D2"/>
    <w:multiLevelType w:val="hybridMultilevel"/>
    <w:tmpl w:val="44468BD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265BED55"/>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27B042BF"/>
    <w:multiLevelType w:val="hybridMultilevel"/>
    <w:tmpl w:val="8BE8A4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8B42C70"/>
    <w:multiLevelType w:val="hybridMultilevel"/>
    <w:tmpl w:val="179E8F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8E877C8"/>
    <w:multiLevelType w:val="hybridMultilevel"/>
    <w:tmpl w:val="605E71C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nsid w:val="298B74AC"/>
    <w:multiLevelType w:val="hybridMultilevel"/>
    <w:tmpl w:val="827AF8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4596924"/>
    <w:multiLevelType w:val="hybridMultilevel"/>
    <w:tmpl w:val="C02CEE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64B1FE4"/>
    <w:multiLevelType w:val="hybridMultilevel"/>
    <w:tmpl w:val="F252BA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ED95BB6"/>
    <w:multiLevelType w:val="hybridMultilevel"/>
    <w:tmpl w:val="21B443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87A4338"/>
    <w:multiLevelType w:val="hybridMultilevel"/>
    <w:tmpl w:val="1C24D4D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nsid w:val="4F640502"/>
    <w:multiLevelType w:val="hybridMultilevel"/>
    <w:tmpl w:val="FB2EC1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8CB19A5"/>
    <w:multiLevelType w:val="hybridMultilevel"/>
    <w:tmpl w:val="0E482C36"/>
    <w:lvl w:ilvl="0">
      <w:start w:val="1"/>
      <w:numFmt w:val="bullet"/>
      <w:lvlText w:val=""/>
      <w:lvlJc w:val="left"/>
      <w:pPr>
        <w:ind w:left="108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nsid w:val="683342BA"/>
    <w:multiLevelType w:val="multilevel"/>
    <w:tmpl w:val="A43E4F6C"/>
    <w:lvl w:ilvl="0">
      <w:start w:val="1"/>
      <w:numFmt w:val="bullet"/>
      <w:lvlText w:val=""/>
      <w:lvlJc w:val="left"/>
      <w:pPr>
        <w:ind w:left="0" w:firstLine="288"/>
      </w:pPr>
      <w:rPr>
        <w:rFonts w:ascii="Symbol" w:hAnsi="Symbol" w:hint="default"/>
      </w:rPr>
    </w:lvl>
    <w:lvl w:ilvl="1">
      <w:start w:val="1"/>
      <w:numFmt w:val="bullet"/>
      <w:lvlText w:val="●"/>
      <w:lvlJc w:val="left"/>
      <w:pPr>
        <w:ind w:left="3600" w:hanging="360"/>
      </w:pPr>
      <w:rPr>
        <w:rFonts w:ascii="Noto Sans Symbols" w:eastAsia="Noto Sans Symbols" w:hAnsi="Noto Sans Symbols" w:cs="Noto Sans Symbols" w:hint="default"/>
      </w:rPr>
    </w:lvl>
    <w:lvl w:ilvl="2">
      <w:start w:val="1"/>
      <w:numFmt w:val="lowerRoman"/>
      <w:lvlText w:val="%3."/>
      <w:lvlJc w:val="right"/>
      <w:pPr>
        <w:ind w:left="1440" w:firstLine="3960"/>
      </w:pPr>
      <w:rPr>
        <w:rFonts w:ascii="Arial" w:eastAsia="Arial" w:hAnsi="Arial" w:cs="Arial" w:hint="default"/>
      </w:rPr>
    </w:lvl>
    <w:lvl w:ilvl="3">
      <w:start w:val="1"/>
      <w:numFmt w:val="decimal"/>
      <w:lvlText w:val="%4."/>
      <w:lvlJc w:val="left"/>
      <w:pPr>
        <w:ind w:left="2160" w:firstLine="5400"/>
      </w:pPr>
      <w:rPr>
        <w:rFonts w:ascii="Arial" w:eastAsia="Arial" w:hAnsi="Arial" w:cs="Arial" w:hint="default"/>
      </w:rPr>
    </w:lvl>
    <w:lvl w:ilvl="4">
      <w:start w:val="1"/>
      <w:numFmt w:val="lowerLetter"/>
      <w:lvlText w:val="%5."/>
      <w:lvlJc w:val="left"/>
      <w:pPr>
        <w:ind w:left="2880" w:firstLine="6840"/>
      </w:pPr>
      <w:rPr>
        <w:rFonts w:ascii="Arial" w:eastAsia="Arial" w:hAnsi="Arial" w:cs="Arial" w:hint="default"/>
      </w:rPr>
    </w:lvl>
    <w:lvl w:ilvl="5">
      <w:start w:val="1"/>
      <w:numFmt w:val="lowerRoman"/>
      <w:lvlText w:val="%6."/>
      <w:lvlJc w:val="right"/>
      <w:pPr>
        <w:ind w:left="3600" w:firstLine="8280"/>
      </w:pPr>
      <w:rPr>
        <w:rFonts w:ascii="Arial" w:eastAsia="Arial" w:hAnsi="Arial" w:cs="Arial" w:hint="default"/>
      </w:rPr>
    </w:lvl>
    <w:lvl w:ilvl="6">
      <w:start w:val="1"/>
      <w:numFmt w:val="decimal"/>
      <w:lvlText w:val="%7."/>
      <w:lvlJc w:val="left"/>
      <w:pPr>
        <w:ind w:left="4320" w:firstLine="9720"/>
      </w:pPr>
      <w:rPr>
        <w:rFonts w:ascii="Arial" w:eastAsia="Arial" w:hAnsi="Arial" w:cs="Arial" w:hint="default"/>
      </w:rPr>
    </w:lvl>
    <w:lvl w:ilvl="7">
      <w:start w:val="1"/>
      <w:numFmt w:val="lowerLetter"/>
      <w:lvlText w:val="%8."/>
      <w:lvlJc w:val="left"/>
      <w:pPr>
        <w:ind w:left="5040" w:firstLine="11160"/>
      </w:pPr>
      <w:rPr>
        <w:rFonts w:ascii="Arial" w:eastAsia="Arial" w:hAnsi="Arial" w:cs="Arial" w:hint="default"/>
      </w:rPr>
    </w:lvl>
    <w:lvl w:ilvl="8">
      <w:start w:val="1"/>
      <w:numFmt w:val="lowerRoman"/>
      <w:lvlText w:val="%9."/>
      <w:lvlJc w:val="right"/>
      <w:pPr>
        <w:ind w:left="5760" w:firstLine="12600"/>
      </w:pPr>
      <w:rPr>
        <w:rFonts w:ascii="Arial" w:eastAsia="Arial" w:hAnsi="Arial" w:cs="Arial" w:hint="default"/>
      </w:rPr>
    </w:lvl>
  </w:abstractNum>
  <w:abstractNum w:abstractNumId="15">
    <w:nsid w:val="6906492B"/>
    <w:multiLevelType w:val="hybridMultilevel"/>
    <w:tmpl w:val="CFF4459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F3A4A8E"/>
    <w:multiLevelType w:val="hybridMultilevel"/>
    <w:tmpl w:val="EA5A2E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6FE91F7F"/>
    <w:multiLevelType w:val="hybridMultilevel"/>
    <w:tmpl w:val="E758BB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5114F03"/>
    <w:multiLevelType w:val="hybridMultilevel"/>
    <w:tmpl w:val="CB0C4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A863E5D"/>
    <w:multiLevelType w:val="hybridMultilevel"/>
    <w:tmpl w:val="8CF666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7A9D2E5F"/>
    <w:multiLevelType w:val="multilevel"/>
    <w:tmpl w:val="56A0C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36577832">
    <w:abstractNumId w:val="3"/>
  </w:num>
  <w:num w:numId="2" w16cid:durableId="895825016">
    <w:abstractNumId w:val="9"/>
  </w:num>
  <w:num w:numId="3" w16cid:durableId="732390924">
    <w:abstractNumId w:val="15"/>
  </w:num>
  <w:num w:numId="4" w16cid:durableId="244269414">
    <w:abstractNumId w:val="1"/>
  </w:num>
  <w:num w:numId="5" w16cid:durableId="846286919">
    <w:abstractNumId w:val="11"/>
  </w:num>
  <w:num w:numId="6" w16cid:durableId="1573467632">
    <w:abstractNumId w:val="0"/>
  </w:num>
  <w:num w:numId="7" w16cid:durableId="1356037845">
    <w:abstractNumId w:val="6"/>
  </w:num>
  <w:num w:numId="8" w16cid:durableId="1679038901">
    <w:abstractNumId w:val="14"/>
  </w:num>
  <w:num w:numId="9" w16cid:durableId="1754666741">
    <w:abstractNumId w:val="20"/>
  </w:num>
  <w:num w:numId="10" w16cid:durableId="1409613827">
    <w:abstractNumId w:val="4"/>
  </w:num>
  <w:num w:numId="11" w16cid:durableId="710693510">
    <w:abstractNumId w:val="17"/>
  </w:num>
  <w:num w:numId="12" w16cid:durableId="1846944459">
    <w:abstractNumId w:val="7"/>
  </w:num>
  <w:num w:numId="13" w16cid:durableId="795761046">
    <w:abstractNumId w:val="19"/>
  </w:num>
  <w:num w:numId="14" w16cid:durableId="2077321015">
    <w:abstractNumId w:val="18"/>
  </w:num>
  <w:num w:numId="15" w16cid:durableId="740325022">
    <w:abstractNumId w:val="16"/>
  </w:num>
  <w:num w:numId="16" w16cid:durableId="1895508614">
    <w:abstractNumId w:val="2"/>
  </w:num>
  <w:num w:numId="17" w16cid:durableId="1158614009">
    <w:abstractNumId w:val="12"/>
  </w:num>
  <w:num w:numId="18" w16cid:durableId="1810248589">
    <w:abstractNumId w:val="13"/>
  </w:num>
  <w:num w:numId="19" w16cid:durableId="964702912">
    <w:abstractNumId w:val="5"/>
  </w:num>
  <w:num w:numId="20" w16cid:durableId="1838492068">
    <w:abstractNumId w:val="8"/>
  </w:num>
  <w:num w:numId="21" w16cid:durableId="1963464413">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5F80"/>
    <w:rsid w:val="000011CF"/>
    <w:rsid w:val="00001D74"/>
    <w:rsid w:val="0000296B"/>
    <w:rsid w:val="00003A35"/>
    <w:rsid w:val="00004BF4"/>
    <w:rsid w:val="00005D79"/>
    <w:rsid w:val="000073FE"/>
    <w:rsid w:val="00007FF1"/>
    <w:rsid w:val="00010135"/>
    <w:rsid w:val="0001071F"/>
    <w:rsid w:val="00012BCF"/>
    <w:rsid w:val="00017CA6"/>
    <w:rsid w:val="00023FF9"/>
    <w:rsid w:val="00027FF7"/>
    <w:rsid w:val="000336B4"/>
    <w:rsid w:val="0004279A"/>
    <w:rsid w:val="00043A37"/>
    <w:rsid w:val="00047ADB"/>
    <w:rsid w:val="00050E4D"/>
    <w:rsid w:val="000513F2"/>
    <w:rsid w:val="00052A9B"/>
    <w:rsid w:val="0005529F"/>
    <w:rsid w:val="00056780"/>
    <w:rsid w:val="00061105"/>
    <w:rsid w:val="00061950"/>
    <w:rsid w:val="00062B34"/>
    <w:rsid w:val="0006611D"/>
    <w:rsid w:val="00074697"/>
    <w:rsid w:val="00074BE8"/>
    <w:rsid w:val="00076BB3"/>
    <w:rsid w:val="0007781B"/>
    <w:rsid w:val="00077B93"/>
    <w:rsid w:val="00080395"/>
    <w:rsid w:val="00083619"/>
    <w:rsid w:val="00083A68"/>
    <w:rsid w:val="00083AAB"/>
    <w:rsid w:val="00086399"/>
    <w:rsid w:val="00087128"/>
    <w:rsid w:val="00092DEE"/>
    <w:rsid w:val="000933A1"/>
    <w:rsid w:val="000937A8"/>
    <w:rsid w:val="00093F35"/>
    <w:rsid w:val="00094009"/>
    <w:rsid w:val="000940D9"/>
    <w:rsid w:val="00094633"/>
    <w:rsid w:val="000950EC"/>
    <w:rsid w:val="0009524F"/>
    <w:rsid w:val="000964FE"/>
    <w:rsid w:val="00096AAE"/>
    <w:rsid w:val="000A1A49"/>
    <w:rsid w:val="000A3C8B"/>
    <w:rsid w:val="000A5065"/>
    <w:rsid w:val="000B069B"/>
    <w:rsid w:val="000B0B11"/>
    <w:rsid w:val="000B35A4"/>
    <w:rsid w:val="000B52D1"/>
    <w:rsid w:val="000B5D4B"/>
    <w:rsid w:val="000B6FA1"/>
    <w:rsid w:val="000B7660"/>
    <w:rsid w:val="000B79B4"/>
    <w:rsid w:val="000C03FE"/>
    <w:rsid w:val="000C2D3A"/>
    <w:rsid w:val="000C3882"/>
    <w:rsid w:val="000C7163"/>
    <w:rsid w:val="000C7560"/>
    <w:rsid w:val="000D3F5B"/>
    <w:rsid w:val="000D51A0"/>
    <w:rsid w:val="000D566A"/>
    <w:rsid w:val="000D58FF"/>
    <w:rsid w:val="000D7E1F"/>
    <w:rsid w:val="000E00F1"/>
    <w:rsid w:val="000E0B6B"/>
    <w:rsid w:val="000E18D3"/>
    <w:rsid w:val="000E283D"/>
    <w:rsid w:val="000E2BFA"/>
    <w:rsid w:val="000E2ED2"/>
    <w:rsid w:val="000E484B"/>
    <w:rsid w:val="000E596D"/>
    <w:rsid w:val="000E5D1B"/>
    <w:rsid w:val="000F13F2"/>
    <w:rsid w:val="000F1413"/>
    <w:rsid w:val="000F590B"/>
    <w:rsid w:val="000F6526"/>
    <w:rsid w:val="000F66CB"/>
    <w:rsid w:val="001003C3"/>
    <w:rsid w:val="00101792"/>
    <w:rsid w:val="00106B2C"/>
    <w:rsid w:val="001075BF"/>
    <w:rsid w:val="00111118"/>
    <w:rsid w:val="00112E2D"/>
    <w:rsid w:val="00115758"/>
    <w:rsid w:val="00115CA5"/>
    <w:rsid w:val="001166F8"/>
    <w:rsid w:val="00117224"/>
    <w:rsid w:val="0012087F"/>
    <w:rsid w:val="0012769D"/>
    <w:rsid w:val="001306E7"/>
    <w:rsid w:val="00136069"/>
    <w:rsid w:val="00146B86"/>
    <w:rsid w:val="00151120"/>
    <w:rsid w:val="0015368D"/>
    <w:rsid w:val="001549E1"/>
    <w:rsid w:val="0015595E"/>
    <w:rsid w:val="00155F36"/>
    <w:rsid w:val="00157A9E"/>
    <w:rsid w:val="00160D37"/>
    <w:rsid w:val="00160F51"/>
    <w:rsid w:val="00161396"/>
    <w:rsid w:val="001630CF"/>
    <w:rsid w:val="00163D42"/>
    <w:rsid w:val="00170135"/>
    <w:rsid w:val="00170986"/>
    <w:rsid w:val="001724C6"/>
    <w:rsid w:val="00172B20"/>
    <w:rsid w:val="00177428"/>
    <w:rsid w:val="0018062C"/>
    <w:rsid w:val="001832D5"/>
    <w:rsid w:val="001834D7"/>
    <w:rsid w:val="001846E3"/>
    <w:rsid w:val="00186549"/>
    <w:rsid w:val="001902F1"/>
    <w:rsid w:val="00194E9C"/>
    <w:rsid w:val="00195323"/>
    <w:rsid w:val="00195F7C"/>
    <w:rsid w:val="00196585"/>
    <w:rsid w:val="001A0EC6"/>
    <w:rsid w:val="001A17C0"/>
    <w:rsid w:val="001A7770"/>
    <w:rsid w:val="001A7D75"/>
    <w:rsid w:val="001B0617"/>
    <w:rsid w:val="001B22D3"/>
    <w:rsid w:val="001B3223"/>
    <w:rsid w:val="001B3AA7"/>
    <w:rsid w:val="001B3B73"/>
    <w:rsid w:val="001B4A86"/>
    <w:rsid w:val="001C02CC"/>
    <w:rsid w:val="001C65FF"/>
    <w:rsid w:val="001C75DE"/>
    <w:rsid w:val="001D0C58"/>
    <w:rsid w:val="001D3781"/>
    <w:rsid w:val="001D7895"/>
    <w:rsid w:val="001E0F7A"/>
    <w:rsid w:val="001E2911"/>
    <w:rsid w:val="001E3776"/>
    <w:rsid w:val="001E3EC3"/>
    <w:rsid w:val="001F0FD8"/>
    <w:rsid w:val="001F2FDF"/>
    <w:rsid w:val="001F39BA"/>
    <w:rsid w:val="001F453D"/>
    <w:rsid w:val="001F4648"/>
    <w:rsid w:val="001F5355"/>
    <w:rsid w:val="001F6122"/>
    <w:rsid w:val="00201E0F"/>
    <w:rsid w:val="00203D31"/>
    <w:rsid w:val="00212D9F"/>
    <w:rsid w:val="00214B58"/>
    <w:rsid w:val="00214F8C"/>
    <w:rsid w:val="0022091C"/>
    <w:rsid w:val="0022285F"/>
    <w:rsid w:val="00232FBA"/>
    <w:rsid w:val="00233B49"/>
    <w:rsid w:val="002364AB"/>
    <w:rsid w:val="00236970"/>
    <w:rsid w:val="002369A0"/>
    <w:rsid w:val="0023781B"/>
    <w:rsid w:val="0024103E"/>
    <w:rsid w:val="00251FE7"/>
    <w:rsid w:val="0025331C"/>
    <w:rsid w:val="00254118"/>
    <w:rsid w:val="002553EC"/>
    <w:rsid w:val="00256DEF"/>
    <w:rsid w:val="00261EAC"/>
    <w:rsid w:val="002637C6"/>
    <w:rsid w:val="0026552D"/>
    <w:rsid w:val="00266E08"/>
    <w:rsid w:val="002721BE"/>
    <w:rsid w:val="0027290A"/>
    <w:rsid w:val="002744A0"/>
    <w:rsid w:val="002747D8"/>
    <w:rsid w:val="002802D1"/>
    <w:rsid w:val="002824BD"/>
    <w:rsid w:val="002832F3"/>
    <w:rsid w:val="002835A6"/>
    <w:rsid w:val="00284FEC"/>
    <w:rsid w:val="0028505B"/>
    <w:rsid w:val="00287732"/>
    <w:rsid w:val="002955BD"/>
    <w:rsid w:val="002956D1"/>
    <w:rsid w:val="0029596D"/>
    <w:rsid w:val="0029598C"/>
    <w:rsid w:val="002A2EB6"/>
    <w:rsid w:val="002A537A"/>
    <w:rsid w:val="002A7D34"/>
    <w:rsid w:val="002B128E"/>
    <w:rsid w:val="002B1882"/>
    <w:rsid w:val="002B1AF1"/>
    <w:rsid w:val="002B2058"/>
    <w:rsid w:val="002B2910"/>
    <w:rsid w:val="002B3A10"/>
    <w:rsid w:val="002B401A"/>
    <w:rsid w:val="002B513C"/>
    <w:rsid w:val="002C0E95"/>
    <w:rsid w:val="002C19D6"/>
    <w:rsid w:val="002C1CE9"/>
    <w:rsid w:val="002C1EE8"/>
    <w:rsid w:val="002C2EA1"/>
    <w:rsid w:val="002C3CEB"/>
    <w:rsid w:val="002C5BDC"/>
    <w:rsid w:val="002C7E96"/>
    <w:rsid w:val="002D03EB"/>
    <w:rsid w:val="002D0869"/>
    <w:rsid w:val="002D08E7"/>
    <w:rsid w:val="002D0D71"/>
    <w:rsid w:val="002D19F7"/>
    <w:rsid w:val="002D4C85"/>
    <w:rsid w:val="002E15FD"/>
    <w:rsid w:val="002E2F02"/>
    <w:rsid w:val="002E3EFD"/>
    <w:rsid w:val="002E6CE5"/>
    <w:rsid w:val="002E7CE5"/>
    <w:rsid w:val="002E7D48"/>
    <w:rsid w:val="002F2F86"/>
    <w:rsid w:val="002F5243"/>
    <w:rsid w:val="002F54BE"/>
    <w:rsid w:val="002F5E0B"/>
    <w:rsid w:val="002F77AA"/>
    <w:rsid w:val="00301B04"/>
    <w:rsid w:val="00301FF1"/>
    <w:rsid w:val="003024F9"/>
    <w:rsid w:val="00305C88"/>
    <w:rsid w:val="00307FDB"/>
    <w:rsid w:val="00314B02"/>
    <w:rsid w:val="00316F3B"/>
    <w:rsid w:val="0032012F"/>
    <w:rsid w:val="003227C9"/>
    <w:rsid w:val="00325A25"/>
    <w:rsid w:val="00325FF8"/>
    <w:rsid w:val="00327DBB"/>
    <w:rsid w:val="00331799"/>
    <w:rsid w:val="00337B0F"/>
    <w:rsid w:val="00350C11"/>
    <w:rsid w:val="00351120"/>
    <w:rsid w:val="0035147E"/>
    <w:rsid w:val="0035153D"/>
    <w:rsid w:val="00351A1F"/>
    <w:rsid w:val="003537FD"/>
    <w:rsid w:val="003566B4"/>
    <w:rsid w:val="0035692A"/>
    <w:rsid w:val="00357FCD"/>
    <w:rsid w:val="003612CC"/>
    <w:rsid w:val="0036298A"/>
    <w:rsid w:val="00362D0D"/>
    <w:rsid w:val="00363885"/>
    <w:rsid w:val="00366332"/>
    <w:rsid w:val="00371232"/>
    <w:rsid w:val="00377D8B"/>
    <w:rsid w:val="00380D2C"/>
    <w:rsid w:val="0038325E"/>
    <w:rsid w:val="00384018"/>
    <w:rsid w:val="00384806"/>
    <w:rsid w:val="00390B25"/>
    <w:rsid w:val="00391D99"/>
    <w:rsid w:val="00393397"/>
    <w:rsid w:val="00396DF8"/>
    <w:rsid w:val="003B0652"/>
    <w:rsid w:val="003B634F"/>
    <w:rsid w:val="003B6AC3"/>
    <w:rsid w:val="003C0C64"/>
    <w:rsid w:val="003C6D6C"/>
    <w:rsid w:val="003D793F"/>
    <w:rsid w:val="003E49EC"/>
    <w:rsid w:val="003E5580"/>
    <w:rsid w:val="003E5BA1"/>
    <w:rsid w:val="003F2E5A"/>
    <w:rsid w:val="003F39B7"/>
    <w:rsid w:val="003F45E3"/>
    <w:rsid w:val="003F4E2B"/>
    <w:rsid w:val="003F5147"/>
    <w:rsid w:val="003F5C52"/>
    <w:rsid w:val="00400136"/>
    <w:rsid w:val="00403993"/>
    <w:rsid w:val="00404A53"/>
    <w:rsid w:val="004110FC"/>
    <w:rsid w:val="0042237B"/>
    <w:rsid w:val="00425493"/>
    <w:rsid w:val="0042583D"/>
    <w:rsid w:val="004273A2"/>
    <w:rsid w:val="00427B78"/>
    <w:rsid w:val="00427BDF"/>
    <w:rsid w:val="00431440"/>
    <w:rsid w:val="00431BA0"/>
    <w:rsid w:val="0043233D"/>
    <w:rsid w:val="00432E43"/>
    <w:rsid w:val="0043325C"/>
    <w:rsid w:val="00433594"/>
    <w:rsid w:val="004338A4"/>
    <w:rsid w:val="004360EF"/>
    <w:rsid w:val="00437050"/>
    <w:rsid w:val="0044154D"/>
    <w:rsid w:val="0044169D"/>
    <w:rsid w:val="00443B22"/>
    <w:rsid w:val="00444FFD"/>
    <w:rsid w:val="00450F72"/>
    <w:rsid w:val="0045305E"/>
    <w:rsid w:val="0045468F"/>
    <w:rsid w:val="00454E2B"/>
    <w:rsid w:val="00460130"/>
    <w:rsid w:val="00465068"/>
    <w:rsid w:val="00470A97"/>
    <w:rsid w:val="0047480A"/>
    <w:rsid w:val="004754BD"/>
    <w:rsid w:val="00480FBF"/>
    <w:rsid w:val="00482C1C"/>
    <w:rsid w:val="004878AF"/>
    <w:rsid w:val="00491C48"/>
    <w:rsid w:val="00491D6E"/>
    <w:rsid w:val="00491F36"/>
    <w:rsid w:val="00491FEC"/>
    <w:rsid w:val="00492B68"/>
    <w:rsid w:val="00492DFA"/>
    <w:rsid w:val="004943D8"/>
    <w:rsid w:val="00497965"/>
    <w:rsid w:val="004A0999"/>
    <w:rsid w:val="004A2A65"/>
    <w:rsid w:val="004B1536"/>
    <w:rsid w:val="004B15F4"/>
    <w:rsid w:val="004B1856"/>
    <w:rsid w:val="004B1AEC"/>
    <w:rsid w:val="004B1B20"/>
    <w:rsid w:val="004B2186"/>
    <w:rsid w:val="004B2C82"/>
    <w:rsid w:val="004B314A"/>
    <w:rsid w:val="004B3B3E"/>
    <w:rsid w:val="004B450D"/>
    <w:rsid w:val="004B7C21"/>
    <w:rsid w:val="004C0985"/>
    <w:rsid w:val="004C29C7"/>
    <w:rsid w:val="004C3B20"/>
    <w:rsid w:val="004C4175"/>
    <w:rsid w:val="004C48A5"/>
    <w:rsid w:val="004C5F17"/>
    <w:rsid w:val="004D096B"/>
    <w:rsid w:val="004D1F18"/>
    <w:rsid w:val="004E0100"/>
    <w:rsid w:val="004E0BE8"/>
    <w:rsid w:val="004E1E96"/>
    <w:rsid w:val="004E440A"/>
    <w:rsid w:val="004E4DBB"/>
    <w:rsid w:val="004E6B80"/>
    <w:rsid w:val="004E6FB4"/>
    <w:rsid w:val="004E7E50"/>
    <w:rsid w:val="004F0D42"/>
    <w:rsid w:val="004F3001"/>
    <w:rsid w:val="004F4EDB"/>
    <w:rsid w:val="004F5D38"/>
    <w:rsid w:val="004F695E"/>
    <w:rsid w:val="004F7AF2"/>
    <w:rsid w:val="00502C0A"/>
    <w:rsid w:val="00512036"/>
    <w:rsid w:val="0051254C"/>
    <w:rsid w:val="00512BA9"/>
    <w:rsid w:val="00512CD3"/>
    <w:rsid w:val="00512D0B"/>
    <w:rsid w:val="0051723D"/>
    <w:rsid w:val="0052092B"/>
    <w:rsid w:val="00522854"/>
    <w:rsid w:val="0052370E"/>
    <w:rsid w:val="00523DD6"/>
    <w:rsid w:val="00526A51"/>
    <w:rsid w:val="00526E3E"/>
    <w:rsid w:val="00530908"/>
    <w:rsid w:val="00530A25"/>
    <w:rsid w:val="00530FB5"/>
    <w:rsid w:val="00537DDB"/>
    <w:rsid w:val="005433B0"/>
    <w:rsid w:val="00545855"/>
    <w:rsid w:val="0054587A"/>
    <w:rsid w:val="00546B43"/>
    <w:rsid w:val="00551FED"/>
    <w:rsid w:val="00552188"/>
    <w:rsid w:val="00553234"/>
    <w:rsid w:val="00554F3C"/>
    <w:rsid w:val="00555A41"/>
    <w:rsid w:val="00556257"/>
    <w:rsid w:val="005576B3"/>
    <w:rsid w:val="00560AFC"/>
    <w:rsid w:val="005628A9"/>
    <w:rsid w:val="00570F5A"/>
    <w:rsid w:val="00571282"/>
    <w:rsid w:val="005732B9"/>
    <w:rsid w:val="005755D7"/>
    <w:rsid w:val="00575CDF"/>
    <w:rsid w:val="00576089"/>
    <w:rsid w:val="0057663F"/>
    <w:rsid w:val="0058105D"/>
    <w:rsid w:val="00582E89"/>
    <w:rsid w:val="0058430E"/>
    <w:rsid w:val="0059103E"/>
    <w:rsid w:val="005953EC"/>
    <w:rsid w:val="005A021C"/>
    <w:rsid w:val="005A1048"/>
    <w:rsid w:val="005A1E0A"/>
    <w:rsid w:val="005A200B"/>
    <w:rsid w:val="005A2E4D"/>
    <w:rsid w:val="005A344E"/>
    <w:rsid w:val="005B0049"/>
    <w:rsid w:val="005B037F"/>
    <w:rsid w:val="005B18E2"/>
    <w:rsid w:val="005B333D"/>
    <w:rsid w:val="005B4CED"/>
    <w:rsid w:val="005B5645"/>
    <w:rsid w:val="005B6340"/>
    <w:rsid w:val="005B7202"/>
    <w:rsid w:val="005C0288"/>
    <w:rsid w:val="005C205D"/>
    <w:rsid w:val="005C2C79"/>
    <w:rsid w:val="005C68D2"/>
    <w:rsid w:val="005D357A"/>
    <w:rsid w:val="005D7551"/>
    <w:rsid w:val="005D779F"/>
    <w:rsid w:val="005E18A1"/>
    <w:rsid w:val="005E2575"/>
    <w:rsid w:val="005E3EFB"/>
    <w:rsid w:val="005E4DF1"/>
    <w:rsid w:val="005E595F"/>
    <w:rsid w:val="005F25A7"/>
    <w:rsid w:val="005F2A6A"/>
    <w:rsid w:val="005F42BE"/>
    <w:rsid w:val="00600076"/>
    <w:rsid w:val="0060114C"/>
    <w:rsid w:val="00601E75"/>
    <w:rsid w:val="00602ECF"/>
    <w:rsid w:val="0060328D"/>
    <w:rsid w:val="00610B56"/>
    <w:rsid w:val="00614271"/>
    <w:rsid w:val="0062008E"/>
    <w:rsid w:val="006238C3"/>
    <w:rsid w:val="00623E28"/>
    <w:rsid w:val="00623F26"/>
    <w:rsid w:val="00624817"/>
    <w:rsid w:val="00624C64"/>
    <w:rsid w:val="0062635F"/>
    <w:rsid w:val="006331AE"/>
    <w:rsid w:val="0063378D"/>
    <w:rsid w:val="00635602"/>
    <w:rsid w:val="006370B6"/>
    <w:rsid w:val="00643284"/>
    <w:rsid w:val="0064396A"/>
    <w:rsid w:val="00643D69"/>
    <w:rsid w:val="0064411D"/>
    <w:rsid w:val="0064728F"/>
    <w:rsid w:val="00652E29"/>
    <w:rsid w:val="00654DEF"/>
    <w:rsid w:val="00656D26"/>
    <w:rsid w:val="0065763B"/>
    <w:rsid w:val="00661D38"/>
    <w:rsid w:val="00662A67"/>
    <w:rsid w:val="00662D6F"/>
    <w:rsid w:val="006678D2"/>
    <w:rsid w:val="00667B86"/>
    <w:rsid w:val="00667F39"/>
    <w:rsid w:val="00682E6F"/>
    <w:rsid w:val="00691818"/>
    <w:rsid w:val="006979E9"/>
    <w:rsid w:val="00697A9C"/>
    <w:rsid w:val="006A0F78"/>
    <w:rsid w:val="006A28E8"/>
    <w:rsid w:val="006A2975"/>
    <w:rsid w:val="006B2CD6"/>
    <w:rsid w:val="006B2EE4"/>
    <w:rsid w:val="006C13FB"/>
    <w:rsid w:val="006C2719"/>
    <w:rsid w:val="006C424F"/>
    <w:rsid w:val="006C4AC9"/>
    <w:rsid w:val="006C53B5"/>
    <w:rsid w:val="006C6398"/>
    <w:rsid w:val="006D07F0"/>
    <w:rsid w:val="006D35A4"/>
    <w:rsid w:val="006D50E7"/>
    <w:rsid w:val="006D7946"/>
    <w:rsid w:val="006E11C1"/>
    <w:rsid w:val="006E1FF4"/>
    <w:rsid w:val="006E65D8"/>
    <w:rsid w:val="006F06FD"/>
    <w:rsid w:val="006F0C13"/>
    <w:rsid w:val="006F16F0"/>
    <w:rsid w:val="006F4ACE"/>
    <w:rsid w:val="006F792D"/>
    <w:rsid w:val="007002FC"/>
    <w:rsid w:val="00700443"/>
    <w:rsid w:val="0070262D"/>
    <w:rsid w:val="007033B1"/>
    <w:rsid w:val="0071206D"/>
    <w:rsid w:val="007126E5"/>
    <w:rsid w:val="00712BEB"/>
    <w:rsid w:val="0071585E"/>
    <w:rsid w:val="00715C6D"/>
    <w:rsid w:val="00716587"/>
    <w:rsid w:val="00721966"/>
    <w:rsid w:val="00721BE0"/>
    <w:rsid w:val="00722B1F"/>
    <w:rsid w:val="00722D38"/>
    <w:rsid w:val="007243C3"/>
    <w:rsid w:val="00727313"/>
    <w:rsid w:val="00727DA4"/>
    <w:rsid w:val="00727E42"/>
    <w:rsid w:val="0074078A"/>
    <w:rsid w:val="00741CE9"/>
    <w:rsid w:val="00741DBD"/>
    <w:rsid w:val="00741F4A"/>
    <w:rsid w:val="00742AD1"/>
    <w:rsid w:val="00742B22"/>
    <w:rsid w:val="00742CA7"/>
    <w:rsid w:val="00744CE7"/>
    <w:rsid w:val="00744F64"/>
    <w:rsid w:val="00754D9C"/>
    <w:rsid w:val="00755E01"/>
    <w:rsid w:val="00755FBD"/>
    <w:rsid w:val="007616A9"/>
    <w:rsid w:val="00765C20"/>
    <w:rsid w:val="00771DCB"/>
    <w:rsid w:val="0077251F"/>
    <w:rsid w:val="00776F9F"/>
    <w:rsid w:val="00777BA0"/>
    <w:rsid w:val="007806DB"/>
    <w:rsid w:val="00782E6D"/>
    <w:rsid w:val="0078627D"/>
    <w:rsid w:val="00786917"/>
    <w:rsid w:val="00787105"/>
    <w:rsid w:val="0079262B"/>
    <w:rsid w:val="00793F91"/>
    <w:rsid w:val="00795A41"/>
    <w:rsid w:val="007A08E8"/>
    <w:rsid w:val="007A2BD9"/>
    <w:rsid w:val="007A2CAC"/>
    <w:rsid w:val="007A39B6"/>
    <w:rsid w:val="007A5409"/>
    <w:rsid w:val="007B0502"/>
    <w:rsid w:val="007B1A83"/>
    <w:rsid w:val="007B1F00"/>
    <w:rsid w:val="007B2356"/>
    <w:rsid w:val="007B2B1C"/>
    <w:rsid w:val="007B2BEA"/>
    <w:rsid w:val="007B3A95"/>
    <w:rsid w:val="007B3D08"/>
    <w:rsid w:val="007B4135"/>
    <w:rsid w:val="007B41E0"/>
    <w:rsid w:val="007B4C0D"/>
    <w:rsid w:val="007B532F"/>
    <w:rsid w:val="007B5DDD"/>
    <w:rsid w:val="007C4731"/>
    <w:rsid w:val="007D4926"/>
    <w:rsid w:val="007D650B"/>
    <w:rsid w:val="007D6707"/>
    <w:rsid w:val="007D67C3"/>
    <w:rsid w:val="007D798D"/>
    <w:rsid w:val="007E0480"/>
    <w:rsid w:val="007F1875"/>
    <w:rsid w:val="007F3781"/>
    <w:rsid w:val="007F4B20"/>
    <w:rsid w:val="007F53E3"/>
    <w:rsid w:val="007F59B2"/>
    <w:rsid w:val="007F5D09"/>
    <w:rsid w:val="0080065B"/>
    <w:rsid w:val="0080238A"/>
    <w:rsid w:val="00806395"/>
    <w:rsid w:val="008066CE"/>
    <w:rsid w:val="00806D4E"/>
    <w:rsid w:val="00814792"/>
    <w:rsid w:val="0082112B"/>
    <w:rsid w:val="00821B27"/>
    <w:rsid w:val="00822FDA"/>
    <w:rsid w:val="008253BF"/>
    <w:rsid w:val="00827958"/>
    <w:rsid w:val="00830525"/>
    <w:rsid w:val="00832641"/>
    <w:rsid w:val="00833606"/>
    <w:rsid w:val="008467FD"/>
    <w:rsid w:val="00860F25"/>
    <w:rsid w:val="0086115D"/>
    <w:rsid w:val="00861E0E"/>
    <w:rsid w:val="008660BD"/>
    <w:rsid w:val="00867706"/>
    <w:rsid w:val="00871FC4"/>
    <w:rsid w:val="00872272"/>
    <w:rsid w:val="008741FD"/>
    <w:rsid w:val="008768EF"/>
    <w:rsid w:val="00877084"/>
    <w:rsid w:val="008804C8"/>
    <w:rsid w:val="00880894"/>
    <w:rsid w:val="008828C6"/>
    <w:rsid w:val="00884139"/>
    <w:rsid w:val="0088516D"/>
    <w:rsid w:val="00887054"/>
    <w:rsid w:val="0089016F"/>
    <w:rsid w:val="00890189"/>
    <w:rsid w:val="0089371B"/>
    <w:rsid w:val="0089575A"/>
    <w:rsid w:val="008962EE"/>
    <w:rsid w:val="008A0C0E"/>
    <w:rsid w:val="008A27B8"/>
    <w:rsid w:val="008A3A24"/>
    <w:rsid w:val="008A7C6E"/>
    <w:rsid w:val="008B1CA1"/>
    <w:rsid w:val="008B4B6B"/>
    <w:rsid w:val="008C0087"/>
    <w:rsid w:val="008C694F"/>
    <w:rsid w:val="008D1D22"/>
    <w:rsid w:val="008D23DE"/>
    <w:rsid w:val="008D31AA"/>
    <w:rsid w:val="008D6305"/>
    <w:rsid w:val="008D664A"/>
    <w:rsid w:val="008D7729"/>
    <w:rsid w:val="008D7D3A"/>
    <w:rsid w:val="008E0195"/>
    <w:rsid w:val="008E7113"/>
    <w:rsid w:val="008F3107"/>
    <w:rsid w:val="008F5ACD"/>
    <w:rsid w:val="008F7757"/>
    <w:rsid w:val="00902367"/>
    <w:rsid w:val="00903A81"/>
    <w:rsid w:val="009136D9"/>
    <w:rsid w:val="009161B4"/>
    <w:rsid w:val="00916B29"/>
    <w:rsid w:val="00916D18"/>
    <w:rsid w:val="009174AB"/>
    <w:rsid w:val="0091760E"/>
    <w:rsid w:val="00917A29"/>
    <w:rsid w:val="009208A7"/>
    <w:rsid w:val="00921E6A"/>
    <w:rsid w:val="00925A02"/>
    <w:rsid w:val="00926EDB"/>
    <w:rsid w:val="0093165A"/>
    <w:rsid w:val="00932BE2"/>
    <w:rsid w:val="009343BA"/>
    <w:rsid w:val="00936131"/>
    <w:rsid w:val="00942F28"/>
    <w:rsid w:val="00945633"/>
    <w:rsid w:val="00947E99"/>
    <w:rsid w:val="00950937"/>
    <w:rsid w:val="00950CA8"/>
    <w:rsid w:val="00952E68"/>
    <w:rsid w:val="009530C9"/>
    <w:rsid w:val="00953DD4"/>
    <w:rsid w:val="00956144"/>
    <w:rsid w:val="009573AD"/>
    <w:rsid w:val="0096361C"/>
    <w:rsid w:val="00963D24"/>
    <w:rsid w:val="00973C97"/>
    <w:rsid w:val="009745FF"/>
    <w:rsid w:val="0097504E"/>
    <w:rsid w:val="009754C2"/>
    <w:rsid w:val="009772A6"/>
    <w:rsid w:val="00980976"/>
    <w:rsid w:val="00980BC0"/>
    <w:rsid w:val="009820B5"/>
    <w:rsid w:val="009821A1"/>
    <w:rsid w:val="00982241"/>
    <w:rsid w:val="00982A1D"/>
    <w:rsid w:val="00984613"/>
    <w:rsid w:val="009850CC"/>
    <w:rsid w:val="00990B38"/>
    <w:rsid w:val="0099209D"/>
    <w:rsid w:val="00992EEF"/>
    <w:rsid w:val="0099452D"/>
    <w:rsid w:val="0099498C"/>
    <w:rsid w:val="009956A3"/>
    <w:rsid w:val="009A152C"/>
    <w:rsid w:val="009A74B1"/>
    <w:rsid w:val="009B55ED"/>
    <w:rsid w:val="009C4A6A"/>
    <w:rsid w:val="009D0EEB"/>
    <w:rsid w:val="009D1230"/>
    <w:rsid w:val="009D7948"/>
    <w:rsid w:val="009E1E1E"/>
    <w:rsid w:val="009E2BEA"/>
    <w:rsid w:val="009E338C"/>
    <w:rsid w:val="009E7627"/>
    <w:rsid w:val="009F0260"/>
    <w:rsid w:val="009F6097"/>
    <w:rsid w:val="009F691A"/>
    <w:rsid w:val="00A0654B"/>
    <w:rsid w:val="00A06AE2"/>
    <w:rsid w:val="00A16BC3"/>
    <w:rsid w:val="00A20817"/>
    <w:rsid w:val="00A20F01"/>
    <w:rsid w:val="00A2119D"/>
    <w:rsid w:val="00A33C8F"/>
    <w:rsid w:val="00A36F95"/>
    <w:rsid w:val="00A376B1"/>
    <w:rsid w:val="00A41D06"/>
    <w:rsid w:val="00A505EB"/>
    <w:rsid w:val="00A57F53"/>
    <w:rsid w:val="00A6041E"/>
    <w:rsid w:val="00A6095B"/>
    <w:rsid w:val="00A60AC6"/>
    <w:rsid w:val="00A71326"/>
    <w:rsid w:val="00A73F92"/>
    <w:rsid w:val="00A76995"/>
    <w:rsid w:val="00A77234"/>
    <w:rsid w:val="00A77CA7"/>
    <w:rsid w:val="00A77DFB"/>
    <w:rsid w:val="00A803A6"/>
    <w:rsid w:val="00A83275"/>
    <w:rsid w:val="00A84728"/>
    <w:rsid w:val="00A84AAC"/>
    <w:rsid w:val="00A864FD"/>
    <w:rsid w:val="00A86E99"/>
    <w:rsid w:val="00A93B32"/>
    <w:rsid w:val="00A94D04"/>
    <w:rsid w:val="00A96382"/>
    <w:rsid w:val="00A979A7"/>
    <w:rsid w:val="00AA0CA7"/>
    <w:rsid w:val="00AA60FE"/>
    <w:rsid w:val="00AB09F1"/>
    <w:rsid w:val="00AB1BE5"/>
    <w:rsid w:val="00AB29B4"/>
    <w:rsid w:val="00AB3F3F"/>
    <w:rsid w:val="00AB4DB0"/>
    <w:rsid w:val="00AB7217"/>
    <w:rsid w:val="00AC06C3"/>
    <w:rsid w:val="00AC3413"/>
    <w:rsid w:val="00AC3574"/>
    <w:rsid w:val="00AC371F"/>
    <w:rsid w:val="00AC4D72"/>
    <w:rsid w:val="00AC5192"/>
    <w:rsid w:val="00AC61D6"/>
    <w:rsid w:val="00AC7609"/>
    <w:rsid w:val="00AD2033"/>
    <w:rsid w:val="00AD6B9C"/>
    <w:rsid w:val="00AE04A9"/>
    <w:rsid w:val="00AE07A8"/>
    <w:rsid w:val="00AE247C"/>
    <w:rsid w:val="00AE2577"/>
    <w:rsid w:val="00AE57A3"/>
    <w:rsid w:val="00AE57B2"/>
    <w:rsid w:val="00AF06A8"/>
    <w:rsid w:val="00B00F33"/>
    <w:rsid w:val="00B027E5"/>
    <w:rsid w:val="00B0389B"/>
    <w:rsid w:val="00B039EF"/>
    <w:rsid w:val="00B03F10"/>
    <w:rsid w:val="00B040DC"/>
    <w:rsid w:val="00B050A7"/>
    <w:rsid w:val="00B12548"/>
    <w:rsid w:val="00B1773C"/>
    <w:rsid w:val="00B21640"/>
    <w:rsid w:val="00B235DD"/>
    <w:rsid w:val="00B3436A"/>
    <w:rsid w:val="00B35116"/>
    <w:rsid w:val="00B41768"/>
    <w:rsid w:val="00B44218"/>
    <w:rsid w:val="00B442AB"/>
    <w:rsid w:val="00B44FD8"/>
    <w:rsid w:val="00B4657E"/>
    <w:rsid w:val="00B46C2E"/>
    <w:rsid w:val="00B47A41"/>
    <w:rsid w:val="00B54B8F"/>
    <w:rsid w:val="00B55BDB"/>
    <w:rsid w:val="00B64966"/>
    <w:rsid w:val="00B65985"/>
    <w:rsid w:val="00B65A74"/>
    <w:rsid w:val="00B65E1F"/>
    <w:rsid w:val="00B66D2E"/>
    <w:rsid w:val="00B67838"/>
    <w:rsid w:val="00B71C20"/>
    <w:rsid w:val="00B75EEC"/>
    <w:rsid w:val="00B77728"/>
    <w:rsid w:val="00B874F7"/>
    <w:rsid w:val="00B877F4"/>
    <w:rsid w:val="00B901C5"/>
    <w:rsid w:val="00B91CC7"/>
    <w:rsid w:val="00B927F3"/>
    <w:rsid w:val="00B92841"/>
    <w:rsid w:val="00B92C5C"/>
    <w:rsid w:val="00BA14BF"/>
    <w:rsid w:val="00BA23AC"/>
    <w:rsid w:val="00BA46FC"/>
    <w:rsid w:val="00BA7D0D"/>
    <w:rsid w:val="00BB3AFB"/>
    <w:rsid w:val="00BB5A55"/>
    <w:rsid w:val="00BB6439"/>
    <w:rsid w:val="00BD2F7B"/>
    <w:rsid w:val="00BD465B"/>
    <w:rsid w:val="00BD5E1A"/>
    <w:rsid w:val="00BD6765"/>
    <w:rsid w:val="00BD79A5"/>
    <w:rsid w:val="00BE2410"/>
    <w:rsid w:val="00BE3CDF"/>
    <w:rsid w:val="00BE547F"/>
    <w:rsid w:val="00BF041A"/>
    <w:rsid w:val="00BF14B6"/>
    <w:rsid w:val="00BF6153"/>
    <w:rsid w:val="00BF7B5B"/>
    <w:rsid w:val="00C02840"/>
    <w:rsid w:val="00C05476"/>
    <w:rsid w:val="00C11535"/>
    <w:rsid w:val="00C115FC"/>
    <w:rsid w:val="00C152B7"/>
    <w:rsid w:val="00C203C1"/>
    <w:rsid w:val="00C21EE5"/>
    <w:rsid w:val="00C22BF4"/>
    <w:rsid w:val="00C22CFD"/>
    <w:rsid w:val="00C237D3"/>
    <w:rsid w:val="00C2569C"/>
    <w:rsid w:val="00C262B6"/>
    <w:rsid w:val="00C30A8C"/>
    <w:rsid w:val="00C31E90"/>
    <w:rsid w:val="00C34B3A"/>
    <w:rsid w:val="00C36F60"/>
    <w:rsid w:val="00C4254D"/>
    <w:rsid w:val="00C429E5"/>
    <w:rsid w:val="00C42D65"/>
    <w:rsid w:val="00C43623"/>
    <w:rsid w:val="00C43666"/>
    <w:rsid w:val="00C44957"/>
    <w:rsid w:val="00C4599F"/>
    <w:rsid w:val="00C46564"/>
    <w:rsid w:val="00C47E41"/>
    <w:rsid w:val="00C50FCF"/>
    <w:rsid w:val="00C5135C"/>
    <w:rsid w:val="00C52241"/>
    <w:rsid w:val="00C5418C"/>
    <w:rsid w:val="00C554BA"/>
    <w:rsid w:val="00C5724C"/>
    <w:rsid w:val="00C575D0"/>
    <w:rsid w:val="00C63082"/>
    <w:rsid w:val="00C63C0B"/>
    <w:rsid w:val="00C64445"/>
    <w:rsid w:val="00C660E1"/>
    <w:rsid w:val="00C6653F"/>
    <w:rsid w:val="00C70B19"/>
    <w:rsid w:val="00C71646"/>
    <w:rsid w:val="00C71D85"/>
    <w:rsid w:val="00C81261"/>
    <w:rsid w:val="00C87AB7"/>
    <w:rsid w:val="00C92D6D"/>
    <w:rsid w:val="00C9500D"/>
    <w:rsid w:val="00C96745"/>
    <w:rsid w:val="00CA1375"/>
    <w:rsid w:val="00CB3CA8"/>
    <w:rsid w:val="00CB7053"/>
    <w:rsid w:val="00CB7E52"/>
    <w:rsid w:val="00CC2081"/>
    <w:rsid w:val="00CC255F"/>
    <w:rsid w:val="00CC6714"/>
    <w:rsid w:val="00CC7B62"/>
    <w:rsid w:val="00CD05ED"/>
    <w:rsid w:val="00CD7028"/>
    <w:rsid w:val="00CD71E8"/>
    <w:rsid w:val="00CE4905"/>
    <w:rsid w:val="00CE4BB8"/>
    <w:rsid w:val="00CE57B3"/>
    <w:rsid w:val="00CE59EA"/>
    <w:rsid w:val="00CE79E7"/>
    <w:rsid w:val="00CF0479"/>
    <w:rsid w:val="00CF14F9"/>
    <w:rsid w:val="00CF7CFF"/>
    <w:rsid w:val="00D00770"/>
    <w:rsid w:val="00D10751"/>
    <w:rsid w:val="00D13DBF"/>
    <w:rsid w:val="00D2088C"/>
    <w:rsid w:val="00D20B4E"/>
    <w:rsid w:val="00D21C71"/>
    <w:rsid w:val="00D23AAA"/>
    <w:rsid w:val="00D23B5C"/>
    <w:rsid w:val="00D24C6E"/>
    <w:rsid w:val="00D3230A"/>
    <w:rsid w:val="00D344EF"/>
    <w:rsid w:val="00D37086"/>
    <w:rsid w:val="00D410FF"/>
    <w:rsid w:val="00D4364D"/>
    <w:rsid w:val="00D460E3"/>
    <w:rsid w:val="00D46134"/>
    <w:rsid w:val="00D471DB"/>
    <w:rsid w:val="00D47A46"/>
    <w:rsid w:val="00D52DD1"/>
    <w:rsid w:val="00D532ED"/>
    <w:rsid w:val="00D5512D"/>
    <w:rsid w:val="00D61899"/>
    <w:rsid w:val="00D628BE"/>
    <w:rsid w:val="00D64698"/>
    <w:rsid w:val="00D654F8"/>
    <w:rsid w:val="00D74C81"/>
    <w:rsid w:val="00D76A51"/>
    <w:rsid w:val="00D80EE1"/>
    <w:rsid w:val="00D82FCB"/>
    <w:rsid w:val="00D8491C"/>
    <w:rsid w:val="00D87E45"/>
    <w:rsid w:val="00D937A6"/>
    <w:rsid w:val="00D938C5"/>
    <w:rsid w:val="00D94BA3"/>
    <w:rsid w:val="00DA1F35"/>
    <w:rsid w:val="00DA380E"/>
    <w:rsid w:val="00DA3A79"/>
    <w:rsid w:val="00DA6F94"/>
    <w:rsid w:val="00DA74D4"/>
    <w:rsid w:val="00DB3366"/>
    <w:rsid w:val="00DC16D6"/>
    <w:rsid w:val="00DC28FA"/>
    <w:rsid w:val="00DC356A"/>
    <w:rsid w:val="00DC53D0"/>
    <w:rsid w:val="00DC5697"/>
    <w:rsid w:val="00DD3280"/>
    <w:rsid w:val="00DD61E4"/>
    <w:rsid w:val="00DE1884"/>
    <w:rsid w:val="00DE41BB"/>
    <w:rsid w:val="00DE4937"/>
    <w:rsid w:val="00DE4CF6"/>
    <w:rsid w:val="00DE5F80"/>
    <w:rsid w:val="00DE6884"/>
    <w:rsid w:val="00DE6EAD"/>
    <w:rsid w:val="00DE7AFA"/>
    <w:rsid w:val="00DF130E"/>
    <w:rsid w:val="00DF2862"/>
    <w:rsid w:val="00DF4B97"/>
    <w:rsid w:val="00DF59D1"/>
    <w:rsid w:val="00DF730F"/>
    <w:rsid w:val="00DF7ED7"/>
    <w:rsid w:val="00E03218"/>
    <w:rsid w:val="00E061C5"/>
    <w:rsid w:val="00E0650E"/>
    <w:rsid w:val="00E11274"/>
    <w:rsid w:val="00E16A6E"/>
    <w:rsid w:val="00E17117"/>
    <w:rsid w:val="00E174E0"/>
    <w:rsid w:val="00E20ACC"/>
    <w:rsid w:val="00E22655"/>
    <w:rsid w:val="00E24A37"/>
    <w:rsid w:val="00E25C32"/>
    <w:rsid w:val="00E25D18"/>
    <w:rsid w:val="00E30982"/>
    <w:rsid w:val="00E33D68"/>
    <w:rsid w:val="00E361A5"/>
    <w:rsid w:val="00E3770A"/>
    <w:rsid w:val="00E40ACF"/>
    <w:rsid w:val="00E47BB2"/>
    <w:rsid w:val="00E50BE7"/>
    <w:rsid w:val="00E50E5F"/>
    <w:rsid w:val="00E546EB"/>
    <w:rsid w:val="00E5516D"/>
    <w:rsid w:val="00E60162"/>
    <w:rsid w:val="00E623D8"/>
    <w:rsid w:val="00E62F06"/>
    <w:rsid w:val="00E63188"/>
    <w:rsid w:val="00E670AE"/>
    <w:rsid w:val="00E77D45"/>
    <w:rsid w:val="00E809B3"/>
    <w:rsid w:val="00E819FB"/>
    <w:rsid w:val="00E81E6E"/>
    <w:rsid w:val="00E82FFF"/>
    <w:rsid w:val="00E93E74"/>
    <w:rsid w:val="00E975BD"/>
    <w:rsid w:val="00EA1550"/>
    <w:rsid w:val="00EA395E"/>
    <w:rsid w:val="00EA646F"/>
    <w:rsid w:val="00EA6EDA"/>
    <w:rsid w:val="00EA7378"/>
    <w:rsid w:val="00EB1FB5"/>
    <w:rsid w:val="00EB22DE"/>
    <w:rsid w:val="00EB250E"/>
    <w:rsid w:val="00EB3DCD"/>
    <w:rsid w:val="00EB3F5F"/>
    <w:rsid w:val="00EB6A2F"/>
    <w:rsid w:val="00EC2C75"/>
    <w:rsid w:val="00EC3786"/>
    <w:rsid w:val="00EC4A84"/>
    <w:rsid w:val="00EC50D3"/>
    <w:rsid w:val="00EC7530"/>
    <w:rsid w:val="00ED1025"/>
    <w:rsid w:val="00ED20F5"/>
    <w:rsid w:val="00ED294C"/>
    <w:rsid w:val="00ED33B8"/>
    <w:rsid w:val="00ED383E"/>
    <w:rsid w:val="00ED3CED"/>
    <w:rsid w:val="00ED7169"/>
    <w:rsid w:val="00EE164C"/>
    <w:rsid w:val="00EE1D7F"/>
    <w:rsid w:val="00EE32BE"/>
    <w:rsid w:val="00EE7C7E"/>
    <w:rsid w:val="00EF4555"/>
    <w:rsid w:val="00EF52A3"/>
    <w:rsid w:val="00EF5FD9"/>
    <w:rsid w:val="00F03321"/>
    <w:rsid w:val="00F05735"/>
    <w:rsid w:val="00F11697"/>
    <w:rsid w:val="00F1200F"/>
    <w:rsid w:val="00F13EEA"/>
    <w:rsid w:val="00F16975"/>
    <w:rsid w:val="00F2598C"/>
    <w:rsid w:val="00F31656"/>
    <w:rsid w:val="00F33137"/>
    <w:rsid w:val="00F33CD1"/>
    <w:rsid w:val="00F35D92"/>
    <w:rsid w:val="00F36BAF"/>
    <w:rsid w:val="00F406F6"/>
    <w:rsid w:val="00F40710"/>
    <w:rsid w:val="00F425BE"/>
    <w:rsid w:val="00F438FB"/>
    <w:rsid w:val="00F4516E"/>
    <w:rsid w:val="00F47949"/>
    <w:rsid w:val="00F52D9C"/>
    <w:rsid w:val="00F53579"/>
    <w:rsid w:val="00F5484E"/>
    <w:rsid w:val="00F56D3E"/>
    <w:rsid w:val="00F6020D"/>
    <w:rsid w:val="00F619F8"/>
    <w:rsid w:val="00F646FD"/>
    <w:rsid w:val="00F64FBB"/>
    <w:rsid w:val="00F77A83"/>
    <w:rsid w:val="00F82197"/>
    <w:rsid w:val="00F82675"/>
    <w:rsid w:val="00F839E9"/>
    <w:rsid w:val="00F8488A"/>
    <w:rsid w:val="00F858CD"/>
    <w:rsid w:val="00F8700B"/>
    <w:rsid w:val="00F87612"/>
    <w:rsid w:val="00F8788F"/>
    <w:rsid w:val="00F921EC"/>
    <w:rsid w:val="00F932C1"/>
    <w:rsid w:val="00F933B8"/>
    <w:rsid w:val="00F93AB2"/>
    <w:rsid w:val="00F96C80"/>
    <w:rsid w:val="00F9783D"/>
    <w:rsid w:val="00FA3FE3"/>
    <w:rsid w:val="00FA4B90"/>
    <w:rsid w:val="00FA5A9D"/>
    <w:rsid w:val="00FA657B"/>
    <w:rsid w:val="00FB43DF"/>
    <w:rsid w:val="00FB4BC1"/>
    <w:rsid w:val="00FB65DF"/>
    <w:rsid w:val="00FC2708"/>
    <w:rsid w:val="00FC4423"/>
    <w:rsid w:val="00FC6C80"/>
    <w:rsid w:val="00FD1736"/>
    <w:rsid w:val="00FD1A3F"/>
    <w:rsid w:val="00FD2433"/>
    <w:rsid w:val="00FD2A2E"/>
    <w:rsid w:val="00FD43C7"/>
    <w:rsid w:val="00FD45E9"/>
    <w:rsid w:val="00FD5412"/>
    <w:rsid w:val="00FD675A"/>
    <w:rsid w:val="00FD7047"/>
    <w:rsid w:val="00FD7B71"/>
    <w:rsid w:val="00FE03DD"/>
    <w:rsid w:val="00FE54F3"/>
    <w:rsid w:val="00FE58A7"/>
    <w:rsid w:val="00FE7B10"/>
    <w:rsid w:val="00FF137F"/>
    <w:rsid w:val="00FF1398"/>
    <w:rsid w:val="00FF6D55"/>
    <w:rsid w:val="01277586"/>
    <w:rsid w:val="01B42713"/>
    <w:rsid w:val="01D06126"/>
    <w:rsid w:val="01EEB387"/>
    <w:rsid w:val="0211176F"/>
    <w:rsid w:val="022CEB8C"/>
    <w:rsid w:val="0232041E"/>
    <w:rsid w:val="026979A4"/>
    <w:rsid w:val="0288B464"/>
    <w:rsid w:val="02B4E180"/>
    <w:rsid w:val="02C09A98"/>
    <w:rsid w:val="02CA9835"/>
    <w:rsid w:val="02CF623A"/>
    <w:rsid w:val="02D204F1"/>
    <w:rsid w:val="02DBA61E"/>
    <w:rsid w:val="03698478"/>
    <w:rsid w:val="03727FE3"/>
    <w:rsid w:val="03C5EF9D"/>
    <w:rsid w:val="03CCCDC8"/>
    <w:rsid w:val="03D3B5ED"/>
    <w:rsid w:val="03F3E195"/>
    <w:rsid w:val="0412E966"/>
    <w:rsid w:val="0446229F"/>
    <w:rsid w:val="0466C78D"/>
    <w:rsid w:val="05075FD8"/>
    <w:rsid w:val="055A4332"/>
    <w:rsid w:val="05CDB879"/>
    <w:rsid w:val="061346A7"/>
    <w:rsid w:val="06317931"/>
    <w:rsid w:val="064F0244"/>
    <w:rsid w:val="065B96D3"/>
    <w:rsid w:val="06767020"/>
    <w:rsid w:val="06B591D7"/>
    <w:rsid w:val="06BA381F"/>
    <w:rsid w:val="06D122AC"/>
    <w:rsid w:val="07210CF0"/>
    <w:rsid w:val="081A6FE3"/>
    <w:rsid w:val="08F40839"/>
    <w:rsid w:val="09108DD7"/>
    <w:rsid w:val="091D0725"/>
    <w:rsid w:val="095D263F"/>
    <w:rsid w:val="096025B6"/>
    <w:rsid w:val="0997046C"/>
    <w:rsid w:val="09EC40D2"/>
    <w:rsid w:val="0A514632"/>
    <w:rsid w:val="0A98ACC7"/>
    <w:rsid w:val="0AE63050"/>
    <w:rsid w:val="0B08A8A6"/>
    <w:rsid w:val="0B635696"/>
    <w:rsid w:val="0B9D0BEB"/>
    <w:rsid w:val="0B9E9F14"/>
    <w:rsid w:val="0BCFAAD9"/>
    <w:rsid w:val="0C6A6EE7"/>
    <w:rsid w:val="0C74A961"/>
    <w:rsid w:val="0C7AD433"/>
    <w:rsid w:val="0CAD9F6E"/>
    <w:rsid w:val="0CB5336C"/>
    <w:rsid w:val="0D2A312B"/>
    <w:rsid w:val="0DB8F727"/>
    <w:rsid w:val="0DC04C3A"/>
    <w:rsid w:val="0DEDE134"/>
    <w:rsid w:val="0E34EB3C"/>
    <w:rsid w:val="0E52B383"/>
    <w:rsid w:val="0E9C0AD4"/>
    <w:rsid w:val="1023FE3B"/>
    <w:rsid w:val="109BA990"/>
    <w:rsid w:val="113C39B2"/>
    <w:rsid w:val="117FECD8"/>
    <w:rsid w:val="120897DB"/>
    <w:rsid w:val="12213174"/>
    <w:rsid w:val="122A2650"/>
    <w:rsid w:val="12BA4492"/>
    <w:rsid w:val="12CA3C2A"/>
    <w:rsid w:val="13161096"/>
    <w:rsid w:val="13379F50"/>
    <w:rsid w:val="1351FDD0"/>
    <w:rsid w:val="1387D236"/>
    <w:rsid w:val="138B26D2"/>
    <w:rsid w:val="138E52A8"/>
    <w:rsid w:val="1391CABB"/>
    <w:rsid w:val="139FAB93"/>
    <w:rsid w:val="13D483DA"/>
    <w:rsid w:val="13EEA698"/>
    <w:rsid w:val="14179451"/>
    <w:rsid w:val="14197AC9"/>
    <w:rsid w:val="1422A905"/>
    <w:rsid w:val="143E8AC5"/>
    <w:rsid w:val="1463FA15"/>
    <w:rsid w:val="1472F116"/>
    <w:rsid w:val="157EDF4C"/>
    <w:rsid w:val="15A6A009"/>
    <w:rsid w:val="15B80A42"/>
    <w:rsid w:val="1602850F"/>
    <w:rsid w:val="16258E03"/>
    <w:rsid w:val="16DCA51D"/>
    <w:rsid w:val="16FB5859"/>
    <w:rsid w:val="17B8C551"/>
    <w:rsid w:val="17CA1329"/>
    <w:rsid w:val="17DAF874"/>
    <w:rsid w:val="1881DAA4"/>
    <w:rsid w:val="18877C18"/>
    <w:rsid w:val="1898B264"/>
    <w:rsid w:val="18B1D9C6"/>
    <w:rsid w:val="18DB8F01"/>
    <w:rsid w:val="19579D10"/>
    <w:rsid w:val="19734262"/>
    <w:rsid w:val="198D7EFF"/>
    <w:rsid w:val="19D5C1F5"/>
    <w:rsid w:val="1A0A5222"/>
    <w:rsid w:val="1A58A963"/>
    <w:rsid w:val="1A6046BF"/>
    <w:rsid w:val="1A7E517E"/>
    <w:rsid w:val="1B23CEDC"/>
    <w:rsid w:val="1B8AC4BF"/>
    <w:rsid w:val="1BBF65CE"/>
    <w:rsid w:val="1C792516"/>
    <w:rsid w:val="1D2FF62D"/>
    <w:rsid w:val="1D5A95CF"/>
    <w:rsid w:val="1E3F2BA1"/>
    <w:rsid w:val="1E931CE0"/>
    <w:rsid w:val="1EB680D2"/>
    <w:rsid w:val="1F7126ED"/>
    <w:rsid w:val="20216678"/>
    <w:rsid w:val="207C8227"/>
    <w:rsid w:val="20B39E5A"/>
    <w:rsid w:val="20B9CAF5"/>
    <w:rsid w:val="21152142"/>
    <w:rsid w:val="2149CEE1"/>
    <w:rsid w:val="2161FBC3"/>
    <w:rsid w:val="21C52EF7"/>
    <w:rsid w:val="225A5D94"/>
    <w:rsid w:val="22653D19"/>
    <w:rsid w:val="2268A88A"/>
    <w:rsid w:val="2280CBC4"/>
    <w:rsid w:val="22C1371D"/>
    <w:rsid w:val="232C9907"/>
    <w:rsid w:val="2407339D"/>
    <w:rsid w:val="25063D1A"/>
    <w:rsid w:val="2557991D"/>
    <w:rsid w:val="25FA31E3"/>
    <w:rsid w:val="261C6234"/>
    <w:rsid w:val="2625BE79"/>
    <w:rsid w:val="26521FCF"/>
    <w:rsid w:val="26869AFA"/>
    <w:rsid w:val="26A5B9C5"/>
    <w:rsid w:val="26D30F3F"/>
    <w:rsid w:val="26FF0F49"/>
    <w:rsid w:val="271088D8"/>
    <w:rsid w:val="271ED3B7"/>
    <w:rsid w:val="2728E6EC"/>
    <w:rsid w:val="272CD714"/>
    <w:rsid w:val="2745F79C"/>
    <w:rsid w:val="279916E2"/>
    <w:rsid w:val="27BA0FCC"/>
    <w:rsid w:val="27D3D5F6"/>
    <w:rsid w:val="2849D937"/>
    <w:rsid w:val="28D7EA0E"/>
    <w:rsid w:val="28DAD791"/>
    <w:rsid w:val="28E833B2"/>
    <w:rsid w:val="2916CBBC"/>
    <w:rsid w:val="293C9478"/>
    <w:rsid w:val="293E85DE"/>
    <w:rsid w:val="29ADACDA"/>
    <w:rsid w:val="29BC1527"/>
    <w:rsid w:val="29D22659"/>
    <w:rsid w:val="29DE41C4"/>
    <w:rsid w:val="29FCA6E6"/>
    <w:rsid w:val="2A2338B3"/>
    <w:rsid w:val="2A60EC55"/>
    <w:rsid w:val="2B3CCB82"/>
    <w:rsid w:val="2B3D0095"/>
    <w:rsid w:val="2BCC008E"/>
    <w:rsid w:val="2BDCBC43"/>
    <w:rsid w:val="2BF4BB7B"/>
    <w:rsid w:val="2D780FA7"/>
    <w:rsid w:val="2D82ABF8"/>
    <w:rsid w:val="2E00C475"/>
    <w:rsid w:val="2E2A62AA"/>
    <w:rsid w:val="2E5ECBFE"/>
    <w:rsid w:val="2E9B1A40"/>
    <w:rsid w:val="2ECE78DF"/>
    <w:rsid w:val="2EF73D3C"/>
    <w:rsid w:val="2F1431EE"/>
    <w:rsid w:val="2F160483"/>
    <w:rsid w:val="2F2BA650"/>
    <w:rsid w:val="2F42A3F2"/>
    <w:rsid w:val="2FB0B49A"/>
    <w:rsid w:val="2FF8D96D"/>
    <w:rsid w:val="3074BE53"/>
    <w:rsid w:val="3119A53E"/>
    <w:rsid w:val="31C22A64"/>
    <w:rsid w:val="3243DB8D"/>
    <w:rsid w:val="33039B1A"/>
    <w:rsid w:val="330C4E26"/>
    <w:rsid w:val="333619D5"/>
    <w:rsid w:val="336E598D"/>
    <w:rsid w:val="33CA7508"/>
    <w:rsid w:val="341E3471"/>
    <w:rsid w:val="347980D7"/>
    <w:rsid w:val="347F79F0"/>
    <w:rsid w:val="34AC32DB"/>
    <w:rsid w:val="34D7F23B"/>
    <w:rsid w:val="34E501BE"/>
    <w:rsid w:val="35181D87"/>
    <w:rsid w:val="353016F4"/>
    <w:rsid w:val="362C8F6C"/>
    <w:rsid w:val="3649F444"/>
    <w:rsid w:val="36633E4F"/>
    <w:rsid w:val="36BD5C44"/>
    <w:rsid w:val="372B4B86"/>
    <w:rsid w:val="3777FF07"/>
    <w:rsid w:val="37985B81"/>
    <w:rsid w:val="385778FE"/>
    <w:rsid w:val="3869D9C2"/>
    <w:rsid w:val="393656F1"/>
    <w:rsid w:val="3947F66F"/>
    <w:rsid w:val="396A77B0"/>
    <w:rsid w:val="39825035"/>
    <w:rsid w:val="39ABBB79"/>
    <w:rsid w:val="39B671CC"/>
    <w:rsid w:val="39BCCAC0"/>
    <w:rsid w:val="39C8A86E"/>
    <w:rsid w:val="39D3460E"/>
    <w:rsid w:val="3A01F480"/>
    <w:rsid w:val="3A1765A8"/>
    <w:rsid w:val="3AA7F9CA"/>
    <w:rsid w:val="3AFE6E47"/>
    <w:rsid w:val="3B0FFB04"/>
    <w:rsid w:val="3B24FF19"/>
    <w:rsid w:val="3B25385A"/>
    <w:rsid w:val="3B69E4C6"/>
    <w:rsid w:val="3B7EBDAF"/>
    <w:rsid w:val="3CBB8075"/>
    <w:rsid w:val="3D421ADB"/>
    <w:rsid w:val="3D658194"/>
    <w:rsid w:val="3DDDC6B1"/>
    <w:rsid w:val="3E0C1D6A"/>
    <w:rsid w:val="3E35D9F2"/>
    <w:rsid w:val="3E6F9C59"/>
    <w:rsid w:val="3EADAC17"/>
    <w:rsid w:val="3EDCDAC6"/>
    <w:rsid w:val="401165C8"/>
    <w:rsid w:val="4081D156"/>
    <w:rsid w:val="40D35064"/>
    <w:rsid w:val="41283B9E"/>
    <w:rsid w:val="414BD09A"/>
    <w:rsid w:val="41652ACD"/>
    <w:rsid w:val="4179938D"/>
    <w:rsid w:val="42487E34"/>
    <w:rsid w:val="4259B809"/>
    <w:rsid w:val="426BB695"/>
    <w:rsid w:val="430CC66F"/>
    <w:rsid w:val="43436267"/>
    <w:rsid w:val="43AD1A23"/>
    <w:rsid w:val="43D2C197"/>
    <w:rsid w:val="43E33320"/>
    <w:rsid w:val="4447EDDE"/>
    <w:rsid w:val="4460BE45"/>
    <w:rsid w:val="44673749"/>
    <w:rsid w:val="448AF940"/>
    <w:rsid w:val="44F8DFDC"/>
    <w:rsid w:val="4618B16C"/>
    <w:rsid w:val="4684070C"/>
    <w:rsid w:val="46C07437"/>
    <w:rsid w:val="46D2A2F4"/>
    <w:rsid w:val="46F7C6BC"/>
    <w:rsid w:val="46FF8171"/>
    <w:rsid w:val="473CC166"/>
    <w:rsid w:val="47642481"/>
    <w:rsid w:val="47985F07"/>
    <w:rsid w:val="47B3EEE1"/>
    <w:rsid w:val="47DCEB47"/>
    <w:rsid w:val="4811DB5C"/>
    <w:rsid w:val="4833D9A2"/>
    <w:rsid w:val="48585321"/>
    <w:rsid w:val="494C47EA"/>
    <w:rsid w:val="4976FB48"/>
    <w:rsid w:val="49BAF618"/>
    <w:rsid w:val="49F193CC"/>
    <w:rsid w:val="4A3B6E19"/>
    <w:rsid w:val="4A3CC39F"/>
    <w:rsid w:val="4A980DA3"/>
    <w:rsid w:val="4AB08FDA"/>
    <w:rsid w:val="4AE94487"/>
    <w:rsid w:val="4B28CBDD"/>
    <w:rsid w:val="4BC1FC54"/>
    <w:rsid w:val="4BE0E62D"/>
    <w:rsid w:val="4BE94A92"/>
    <w:rsid w:val="4C71E487"/>
    <w:rsid w:val="4C7F40A8"/>
    <w:rsid w:val="4CF72912"/>
    <w:rsid w:val="4CFFC2E1"/>
    <w:rsid w:val="4D243C60"/>
    <w:rsid w:val="4D3889E8"/>
    <w:rsid w:val="4D754EBA"/>
    <w:rsid w:val="4D9DC30D"/>
    <w:rsid w:val="4E06D872"/>
    <w:rsid w:val="4EAE1A62"/>
    <w:rsid w:val="4EB8E984"/>
    <w:rsid w:val="4EE10C31"/>
    <w:rsid w:val="4F122DFB"/>
    <w:rsid w:val="4F152320"/>
    <w:rsid w:val="4F4053D9"/>
    <w:rsid w:val="4F51B459"/>
    <w:rsid w:val="4F7E826B"/>
    <w:rsid w:val="4FA10A2C"/>
    <w:rsid w:val="4FB778E2"/>
    <w:rsid w:val="4FD5B882"/>
    <w:rsid w:val="5028D5DB"/>
    <w:rsid w:val="5060DE94"/>
    <w:rsid w:val="507F73CE"/>
    <w:rsid w:val="50D6F86D"/>
    <w:rsid w:val="5166E190"/>
    <w:rsid w:val="51ED3047"/>
    <w:rsid w:val="51FD6ABE"/>
    <w:rsid w:val="520DADB7"/>
    <w:rsid w:val="524137F9"/>
    <w:rsid w:val="52572D95"/>
    <w:rsid w:val="526E02AA"/>
    <w:rsid w:val="527C5052"/>
    <w:rsid w:val="52B16D30"/>
    <w:rsid w:val="52EE822C"/>
    <w:rsid w:val="533A04E0"/>
    <w:rsid w:val="54695713"/>
    <w:rsid w:val="5481F18A"/>
    <w:rsid w:val="54BF3202"/>
    <w:rsid w:val="54C039B4"/>
    <w:rsid w:val="553945CF"/>
    <w:rsid w:val="55512866"/>
    <w:rsid w:val="5621A34F"/>
    <w:rsid w:val="56AE2D0B"/>
    <w:rsid w:val="578E3832"/>
    <w:rsid w:val="57CE718C"/>
    <w:rsid w:val="57CFA251"/>
    <w:rsid w:val="57F590E0"/>
    <w:rsid w:val="58159176"/>
    <w:rsid w:val="581B89AC"/>
    <w:rsid w:val="58AF17BC"/>
    <w:rsid w:val="58CD7CDE"/>
    <w:rsid w:val="58CE0DC2"/>
    <w:rsid w:val="58EB4388"/>
    <w:rsid w:val="59211EEE"/>
    <w:rsid w:val="59A7FA1B"/>
    <w:rsid w:val="59CBB679"/>
    <w:rsid w:val="5A59B136"/>
    <w:rsid w:val="5A9E288D"/>
    <w:rsid w:val="5AB08B60"/>
    <w:rsid w:val="5AC4128C"/>
    <w:rsid w:val="5B07A7BA"/>
    <w:rsid w:val="5B90EB5F"/>
    <w:rsid w:val="5B92406A"/>
    <w:rsid w:val="5BA98F05"/>
    <w:rsid w:val="5BE4E2B5"/>
    <w:rsid w:val="5BE6D68B"/>
    <w:rsid w:val="5BEDDBBB"/>
    <w:rsid w:val="5C2352F8"/>
    <w:rsid w:val="5C3AA68B"/>
    <w:rsid w:val="5CBC8DB7"/>
    <w:rsid w:val="5E0D8AFD"/>
    <w:rsid w:val="5F177B95"/>
    <w:rsid w:val="5F3C59BB"/>
    <w:rsid w:val="5F433F3B"/>
    <w:rsid w:val="5F5605D4"/>
    <w:rsid w:val="5FCA6487"/>
    <w:rsid w:val="5FCBA41A"/>
    <w:rsid w:val="600B0BB7"/>
    <w:rsid w:val="60A1CB8D"/>
    <w:rsid w:val="61038233"/>
    <w:rsid w:val="6119F778"/>
    <w:rsid w:val="612FDCB8"/>
    <w:rsid w:val="6197CC50"/>
    <w:rsid w:val="61C39AE2"/>
    <w:rsid w:val="61D5289A"/>
    <w:rsid w:val="626ADF02"/>
    <w:rsid w:val="627BA271"/>
    <w:rsid w:val="62A86D22"/>
    <w:rsid w:val="630980CB"/>
    <w:rsid w:val="633080AA"/>
    <w:rsid w:val="637F0CA4"/>
    <w:rsid w:val="63950240"/>
    <w:rsid w:val="63C9AB61"/>
    <w:rsid w:val="6459EBD1"/>
    <w:rsid w:val="64B740D4"/>
    <w:rsid w:val="657DF384"/>
    <w:rsid w:val="661552FB"/>
    <w:rsid w:val="667056D7"/>
    <w:rsid w:val="67943C59"/>
    <w:rsid w:val="6800D467"/>
    <w:rsid w:val="680C9D7A"/>
    <w:rsid w:val="681CDC32"/>
    <w:rsid w:val="6885B92D"/>
    <w:rsid w:val="6893DD4E"/>
    <w:rsid w:val="68FECBDB"/>
    <w:rsid w:val="69AC4B96"/>
    <w:rsid w:val="69D09244"/>
    <w:rsid w:val="69D81B23"/>
    <w:rsid w:val="6A519778"/>
    <w:rsid w:val="6A613622"/>
    <w:rsid w:val="6A9C454B"/>
    <w:rsid w:val="6A9EB5CE"/>
    <w:rsid w:val="6AFF7923"/>
    <w:rsid w:val="6B085007"/>
    <w:rsid w:val="6B3BEC0F"/>
    <w:rsid w:val="6C5620BF"/>
    <w:rsid w:val="6C9E5DF1"/>
    <w:rsid w:val="6CF6A649"/>
    <w:rsid w:val="6DA4BD7C"/>
    <w:rsid w:val="6E1CD810"/>
    <w:rsid w:val="6E2CCF26"/>
    <w:rsid w:val="6E44F025"/>
    <w:rsid w:val="6E4957E9"/>
    <w:rsid w:val="6E6A9260"/>
    <w:rsid w:val="6E7E3315"/>
    <w:rsid w:val="6E88A1C5"/>
    <w:rsid w:val="6E91C1D9"/>
    <w:rsid w:val="6EA1B943"/>
    <w:rsid w:val="6FBC3FD9"/>
    <w:rsid w:val="7014738C"/>
    <w:rsid w:val="7035BC2E"/>
    <w:rsid w:val="70674CF7"/>
    <w:rsid w:val="7076CE6C"/>
    <w:rsid w:val="708DB093"/>
    <w:rsid w:val="70CBCC51"/>
    <w:rsid w:val="70D6874A"/>
    <w:rsid w:val="70EC74BD"/>
    <w:rsid w:val="7143B50F"/>
    <w:rsid w:val="71740001"/>
    <w:rsid w:val="717551A3"/>
    <w:rsid w:val="71B90E6B"/>
    <w:rsid w:val="71BB78B6"/>
    <w:rsid w:val="71F0BBFA"/>
    <w:rsid w:val="71FB8E49"/>
    <w:rsid w:val="728EE218"/>
    <w:rsid w:val="72A33504"/>
    <w:rsid w:val="72E8C14F"/>
    <w:rsid w:val="72EB3E2C"/>
    <w:rsid w:val="7374802D"/>
    <w:rsid w:val="73973789"/>
    <w:rsid w:val="7482985A"/>
    <w:rsid w:val="74D22BEC"/>
    <w:rsid w:val="75274519"/>
    <w:rsid w:val="75469C5C"/>
    <w:rsid w:val="754C7099"/>
    <w:rsid w:val="7555BEE5"/>
    <w:rsid w:val="755E95C9"/>
    <w:rsid w:val="7560BCCC"/>
    <w:rsid w:val="75C018B1"/>
    <w:rsid w:val="75C28803"/>
    <w:rsid w:val="76A33F1F"/>
    <w:rsid w:val="77E060E4"/>
    <w:rsid w:val="7854FE42"/>
    <w:rsid w:val="78B22B0C"/>
    <w:rsid w:val="78B339EC"/>
    <w:rsid w:val="79133EB5"/>
    <w:rsid w:val="794AEF49"/>
    <w:rsid w:val="79520E86"/>
    <w:rsid w:val="7A10C3D3"/>
    <w:rsid w:val="7AC0F426"/>
    <w:rsid w:val="7B3B07F3"/>
    <w:rsid w:val="7B96F6D8"/>
    <w:rsid w:val="7B9CA3E9"/>
    <w:rsid w:val="7C00DBDD"/>
    <w:rsid w:val="7C1F10E5"/>
    <w:rsid w:val="7C5C1A4E"/>
    <w:rsid w:val="7D067206"/>
    <w:rsid w:val="7D618852"/>
    <w:rsid w:val="7D83FE00"/>
    <w:rsid w:val="7E34CCDA"/>
    <w:rsid w:val="7EC4E904"/>
    <w:rsid w:val="7EFE336D"/>
    <w:rsid w:val="7F4D80B4"/>
    <w:rsid w:val="7F5F486B"/>
    <w:rsid w:val="7F805F82"/>
  </w:rsids>
  <w:docVars>
    <w:docVar w:name="__Grammarly_42___1" w:val="H4sIAAAAAAAEAKtWcslP9kxRslIyNDYyNzcyNjAyNzUyMTe0sLRQ0lEKTi0uzszPAykwrgUAIiYNO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3D671281"/>
  <w15:chartTrackingRefBased/>
  <w15:docId w15:val="{519ECAD8-DAFE-4158-B570-26FEB9666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1C48"/>
    <w:pPr>
      <w:spacing w:after="200" w:line="276" w:lineRule="auto"/>
    </w:pPr>
    <w:rPr>
      <w:rFonts w:eastAsiaTheme="majorEastAsia" w:cstheme="majorBidi"/>
      <w:sz w:val="20"/>
      <w:szCs w:val="22"/>
      <w:lang w:eastAsia="ja-JP"/>
    </w:rPr>
  </w:style>
  <w:style w:type="paragraph" w:styleId="Heading1">
    <w:name w:val="heading 1"/>
    <w:basedOn w:val="Normal"/>
    <w:next w:val="Normal"/>
    <w:link w:val="Heading1Char"/>
    <w:uiPriority w:val="9"/>
    <w:qFormat/>
    <w:rsid w:val="00C34B3A"/>
    <w:pPr>
      <w:keepNext/>
      <w:keepLines/>
      <w:spacing w:before="240" w:after="0"/>
      <w:outlineLvl w:val="0"/>
    </w:pPr>
    <w:rPr>
      <w:rFonts w:ascii="Calibri" w:hAnsi="Calibri"/>
      <w:color w:val="C00000"/>
      <w:sz w:val="32"/>
      <w:szCs w:val="32"/>
    </w:rPr>
  </w:style>
  <w:style w:type="paragraph" w:styleId="Heading2">
    <w:name w:val="heading 2"/>
    <w:next w:val="Normal"/>
    <w:link w:val="Heading2Char"/>
    <w:uiPriority w:val="9"/>
    <w:unhideWhenUsed/>
    <w:qFormat/>
    <w:rsid w:val="00662A67"/>
    <w:pPr>
      <w:spacing w:before="120" w:after="120"/>
      <w:outlineLvl w:val="1"/>
    </w:pPr>
    <w:rPr>
      <w:rFonts w:ascii="Calibri" w:hAnsi="Calibri" w:eastAsiaTheme="majorEastAsia" w:cstheme="majorBidi"/>
      <w:b/>
      <w:bCs/>
      <w:color w:val="002060"/>
      <w:spacing w:val="20"/>
      <w:sz w:val="28"/>
      <w:szCs w:val="28"/>
      <w:lang w:eastAsia="ja-JP"/>
    </w:rPr>
  </w:style>
  <w:style w:type="paragraph" w:styleId="Heading3">
    <w:name w:val="heading 3"/>
    <w:basedOn w:val="Normal"/>
    <w:next w:val="Normal"/>
    <w:link w:val="Heading3Char"/>
    <w:uiPriority w:val="9"/>
    <w:unhideWhenUsed/>
    <w:qFormat/>
    <w:rsid w:val="00C34B3A"/>
    <w:pPr>
      <w:keepNext/>
      <w:keepLines/>
      <w:spacing w:before="120" w:after="120"/>
      <w:outlineLvl w:val="2"/>
    </w:pPr>
    <w:rPr>
      <w:rFonts w:ascii="Calibri" w:hAnsi="Calibri"/>
      <w:color w:val="2F5496" w:themeColor="accent1" w:themeShade="BF"/>
      <w:sz w:val="24"/>
      <w:szCs w:val="24"/>
      <w:u w:val="single"/>
    </w:rPr>
  </w:style>
  <w:style w:type="paragraph" w:styleId="Heading4">
    <w:name w:val="heading 4"/>
    <w:basedOn w:val="Normal"/>
    <w:next w:val="Normal"/>
    <w:link w:val="Heading4Char"/>
    <w:uiPriority w:val="9"/>
    <w:unhideWhenUsed/>
    <w:qFormat/>
    <w:rsid w:val="00BE2410"/>
    <w:pPr>
      <w:keepNext/>
      <w:keepLines/>
      <w:spacing w:before="40" w:after="0"/>
      <w:outlineLvl w:val="3"/>
    </w:pPr>
    <w:rPr>
      <w:rFonts w:asciiTheme="majorHAnsi" w:hAnsiTheme="majorHAnsi"/>
      <w:b/>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2A67"/>
    <w:rPr>
      <w:rFonts w:ascii="Calibri" w:hAnsi="Calibri" w:eastAsiaTheme="majorEastAsia" w:cstheme="majorBidi"/>
      <w:b/>
      <w:bCs/>
      <w:color w:val="002060"/>
      <w:spacing w:val="20"/>
      <w:sz w:val="28"/>
      <w:szCs w:val="28"/>
      <w:lang w:eastAsia="ja-JP"/>
    </w:rPr>
  </w:style>
  <w:style w:type="paragraph" w:styleId="ListParagraph">
    <w:name w:val="List Paragraph"/>
    <w:aliases w:val="Bullet List,Bulleted List,Colorful List - Accent 11,FooterText,List Paragraph1,List Paragraph2,Medium Grid 1 - Accent 21,Paragrafo elenco,Probes,Question Char Char Char,Questions,Table of Contents 2,cS List Paragraph,q,text"/>
    <w:basedOn w:val="Normal"/>
    <w:link w:val="ListParagraphChar"/>
    <w:uiPriority w:val="34"/>
    <w:qFormat/>
    <w:rsid w:val="00DE5F80"/>
    <w:pPr>
      <w:ind w:left="720"/>
      <w:contextualSpacing/>
    </w:pPr>
  </w:style>
  <w:style w:type="character" w:styleId="CommentReference">
    <w:name w:val="annotation reference"/>
    <w:basedOn w:val="DefaultParagraphFont"/>
    <w:uiPriority w:val="99"/>
    <w:semiHidden/>
    <w:unhideWhenUsed/>
    <w:rsid w:val="00DE5F80"/>
    <w:rPr>
      <w:sz w:val="18"/>
      <w:szCs w:val="18"/>
    </w:rPr>
  </w:style>
  <w:style w:type="paragraph" w:styleId="CommentText">
    <w:name w:val="annotation text"/>
    <w:basedOn w:val="Normal"/>
    <w:link w:val="CommentTextChar"/>
    <w:uiPriority w:val="99"/>
    <w:unhideWhenUsed/>
    <w:rsid w:val="00DE5F80"/>
    <w:pPr>
      <w:spacing w:line="240" w:lineRule="auto"/>
    </w:pPr>
    <w:rPr>
      <w:sz w:val="24"/>
      <w:szCs w:val="24"/>
    </w:rPr>
  </w:style>
  <w:style w:type="character" w:customStyle="1" w:styleId="CommentTextChar">
    <w:name w:val="Comment Text Char"/>
    <w:basedOn w:val="DefaultParagraphFont"/>
    <w:link w:val="CommentText"/>
    <w:uiPriority w:val="99"/>
    <w:rsid w:val="00DE5F80"/>
    <w:rPr>
      <w:rFonts w:eastAsiaTheme="majorEastAsia" w:cstheme="majorBidi"/>
      <w:lang w:eastAsia="ja-JP"/>
    </w:rPr>
  </w:style>
  <w:style w:type="character" w:customStyle="1" w:styleId="ListParagraphChar">
    <w:name w:val="List Paragraph Char"/>
    <w:aliases w:val="Bullet List Char,Bulleted List Char,FooterText Char,List Paragraph1 Char,List Paragraph2 Char,Paragrafo elenco Char,Question Char Char Char Char,Questions Char,Table of Contents 2 Char,cS List Paragraph Char,q Char,text Char"/>
    <w:basedOn w:val="DefaultParagraphFont"/>
    <w:link w:val="ListParagraph"/>
    <w:uiPriority w:val="34"/>
    <w:rsid w:val="00DE5F80"/>
    <w:rPr>
      <w:rFonts w:eastAsiaTheme="majorEastAsia" w:cstheme="majorBidi"/>
      <w:sz w:val="20"/>
      <w:szCs w:val="22"/>
      <w:lang w:eastAsia="ja-JP"/>
    </w:rPr>
  </w:style>
  <w:style w:type="paragraph" w:styleId="BalloonText">
    <w:name w:val="Balloon Text"/>
    <w:basedOn w:val="Normal"/>
    <w:link w:val="BalloonTextChar"/>
    <w:uiPriority w:val="99"/>
    <w:semiHidden/>
    <w:unhideWhenUsed/>
    <w:rsid w:val="00DE5F8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5F80"/>
    <w:rPr>
      <w:rFonts w:ascii="Times New Roman" w:hAnsi="Times New Roman" w:eastAsiaTheme="majorEastAsia" w:cs="Times New Roman"/>
      <w:sz w:val="18"/>
      <w:szCs w:val="18"/>
      <w:lang w:eastAsia="ja-JP"/>
    </w:rPr>
  </w:style>
  <w:style w:type="paragraph" w:styleId="CommentSubject">
    <w:name w:val="annotation subject"/>
    <w:basedOn w:val="CommentText"/>
    <w:next w:val="CommentText"/>
    <w:link w:val="CommentSubjectChar"/>
    <w:uiPriority w:val="99"/>
    <w:semiHidden/>
    <w:unhideWhenUsed/>
    <w:rsid w:val="00233B49"/>
    <w:rPr>
      <w:b/>
      <w:bCs/>
      <w:sz w:val="20"/>
      <w:szCs w:val="20"/>
    </w:rPr>
  </w:style>
  <w:style w:type="character" w:customStyle="1" w:styleId="CommentSubjectChar">
    <w:name w:val="Comment Subject Char"/>
    <w:basedOn w:val="CommentTextChar"/>
    <w:link w:val="CommentSubject"/>
    <w:uiPriority w:val="99"/>
    <w:semiHidden/>
    <w:rsid w:val="00233B49"/>
    <w:rPr>
      <w:rFonts w:eastAsiaTheme="majorEastAsia" w:cstheme="majorBidi"/>
      <w:b/>
      <w:bCs/>
      <w:sz w:val="20"/>
      <w:szCs w:val="20"/>
      <w:lang w:eastAsia="ja-JP"/>
    </w:rPr>
  </w:style>
  <w:style w:type="paragraph" w:styleId="Footer">
    <w:name w:val="footer"/>
    <w:basedOn w:val="Normal"/>
    <w:link w:val="FooterChar"/>
    <w:uiPriority w:val="99"/>
    <w:unhideWhenUsed/>
    <w:rsid w:val="004979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965"/>
    <w:rPr>
      <w:rFonts w:eastAsiaTheme="majorEastAsia" w:cstheme="majorBidi"/>
      <w:sz w:val="20"/>
      <w:szCs w:val="22"/>
      <w:lang w:eastAsia="ja-JP"/>
    </w:rPr>
  </w:style>
  <w:style w:type="character" w:styleId="PageNumber">
    <w:name w:val="page number"/>
    <w:basedOn w:val="DefaultParagraphFont"/>
    <w:uiPriority w:val="99"/>
    <w:semiHidden/>
    <w:unhideWhenUsed/>
    <w:rsid w:val="00497965"/>
  </w:style>
  <w:style w:type="paragraph" w:customStyle="1" w:styleId="paragraph">
    <w:name w:val="paragraph"/>
    <w:basedOn w:val="Normal"/>
    <w:rsid w:val="0005529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C34B3A"/>
    <w:pPr>
      <w:pBdr>
        <w:bottom w:val="single" w:sz="4" w:space="1" w:color="002060"/>
      </w:pBdr>
      <w:spacing w:after="0" w:line="240" w:lineRule="auto"/>
      <w:contextualSpacing/>
    </w:pPr>
    <w:rPr>
      <w:rFonts w:ascii="Georgia" w:hAnsi="Georgia"/>
      <w:color w:val="002060"/>
      <w:spacing w:val="-10"/>
      <w:kern w:val="28"/>
      <w:sz w:val="36"/>
      <w:szCs w:val="56"/>
    </w:rPr>
  </w:style>
  <w:style w:type="character" w:customStyle="1" w:styleId="TitleChar">
    <w:name w:val="Title Char"/>
    <w:basedOn w:val="DefaultParagraphFont"/>
    <w:link w:val="Title"/>
    <w:uiPriority w:val="10"/>
    <w:rsid w:val="00C34B3A"/>
    <w:rPr>
      <w:rFonts w:ascii="Georgia" w:hAnsi="Georgia" w:eastAsiaTheme="majorEastAsia" w:cstheme="majorBidi"/>
      <w:color w:val="002060"/>
      <w:spacing w:val="-10"/>
      <w:kern w:val="28"/>
      <w:sz w:val="36"/>
      <w:szCs w:val="56"/>
      <w:lang w:eastAsia="ja-JP"/>
    </w:rPr>
  </w:style>
  <w:style w:type="character" w:customStyle="1" w:styleId="Heading1Char">
    <w:name w:val="Heading 1 Char"/>
    <w:basedOn w:val="DefaultParagraphFont"/>
    <w:link w:val="Heading1"/>
    <w:uiPriority w:val="9"/>
    <w:rsid w:val="00C34B3A"/>
    <w:rPr>
      <w:rFonts w:ascii="Calibri" w:hAnsi="Calibri" w:eastAsiaTheme="majorEastAsia" w:cstheme="majorBidi"/>
      <w:color w:val="C00000"/>
      <w:sz w:val="32"/>
      <w:szCs w:val="32"/>
      <w:lang w:eastAsia="ja-JP"/>
    </w:rPr>
  </w:style>
  <w:style w:type="paragraph" w:customStyle="1" w:styleId="SubHeading">
    <w:name w:val="Sub Heading"/>
    <w:basedOn w:val="Heading1"/>
    <w:link w:val="SubHeadingChar"/>
    <w:qFormat/>
    <w:rsid w:val="00742B22"/>
    <w:pPr>
      <w:spacing w:before="120" w:after="120"/>
    </w:pPr>
    <w:rPr>
      <w:rFonts w:ascii="Verdana" w:hAnsi="Verdana"/>
      <w:bCs/>
      <w:sz w:val="28"/>
      <w:szCs w:val="28"/>
    </w:rPr>
  </w:style>
  <w:style w:type="character" w:customStyle="1" w:styleId="SubHeadingChar">
    <w:name w:val="Sub Heading Char"/>
    <w:basedOn w:val="Heading1Char"/>
    <w:link w:val="SubHeading"/>
    <w:rsid w:val="00742B22"/>
    <w:rPr>
      <w:rFonts w:ascii="Verdana" w:hAnsi="Verdana" w:eastAsiaTheme="majorEastAsia" w:cstheme="majorBidi"/>
      <w:bCs/>
      <w:color w:val="C00000"/>
      <w:sz w:val="28"/>
      <w:szCs w:val="28"/>
      <w:lang w:eastAsia="ja-JP"/>
    </w:rPr>
  </w:style>
  <w:style w:type="character" w:customStyle="1" w:styleId="Heading3Char">
    <w:name w:val="Heading 3 Char"/>
    <w:basedOn w:val="DefaultParagraphFont"/>
    <w:link w:val="Heading3"/>
    <w:uiPriority w:val="9"/>
    <w:rsid w:val="00C34B3A"/>
    <w:rPr>
      <w:rFonts w:ascii="Calibri" w:hAnsi="Calibri" w:eastAsiaTheme="majorEastAsia" w:cstheme="majorBidi"/>
      <w:color w:val="2F5496" w:themeColor="accent1" w:themeShade="BF"/>
      <w:u w:val="single"/>
      <w:lang w:eastAsia="ja-JP"/>
    </w:rPr>
  </w:style>
  <w:style w:type="character" w:customStyle="1" w:styleId="Heading4Char">
    <w:name w:val="Heading 4 Char"/>
    <w:basedOn w:val="DefaultParagraphFont"/>
    <w:link w:val="Heading4"/>
    <w:uiPriority w:val="9"/>
    <w:rsid w:val="00BE2410"/>
    <w:rPr>
      <w:rFonts w:asciiTheme="majorHAnsi" w:eastAsiaTheme="majorEastAsia" w:hAnsiTheme="majorHAnsi" w:cstheme="majorBidi"/>
      <w:b/>
      <w:i/>
      <w:iCs/>
      <w:color w:val="2F5496" w:themeColor="accent1" w:themeShade="BF"/>
      <w:sz w:val="20"/>
      <w:szCs w:val="22"/>
      <w:lang w:eastAsia="ja-JP"/>
    </w:rPr>
  </w:style>
  <w:style w:type="paragraph" w:styleId="Header">
    <w:name w:val="header"/>
    <w:basedOn w:val="Normal"/>
    <w:link w:val="HeaderChar"/>
    <w:uiPriority w:val="99"/>
    <w:unhideWhenUsed/>
    <w:rsid w:val="00BE2410"/>
    <w:pPr>
      <w:tabs>
        <w:tab w:val="center" w:pos="4680"/>
        <w:tab w:val="right" w:pos="9360"/>
      </w:tabs>
      <w:spacing w:after="0" w:line="240" w:lineRule="auto"/>
    </w:pPr>
    <w:rPr>
      <w:rFonts w:eastAsiaTheme="minorHAnsi" w:cstheme="minorBidi"/>
      <w:sz w:val="22"/>
      <w:lang w:eastAsia="en-US"/>
    </w:rPr>
  </w:style>
  <w:style w:type="character" w:customStyle="1" w:styleId="HeaderChar">
    <w:name w:val="Header Char"/>
    <w:basedOn w:val="DefaultParagraphFont"/>
    <w:link w:val="Header"/>
    <w:uiPriority w:val="99"/>
    <w:rsid w:val="00BE2410"/>
    <w:rPr>
      <w:sz w:val="22"/>
      <w:szCs w:val="22"/>
    </w:rPr>
  </w:style>
  <w:style w:type="table" w:styleId="TableGrid">
    <w:name w:val="Table Grid"/>
    <w:basedOn w:val="TableNormal"/>
    <w:rsid w:val="00BE241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Level2">
    <w:name w:val="Note Level 2"/>
    <w:basedOn w:val="Normal"/>
    <w:autoRedefine/>
    <w:rsid w:val="00170986"/>
    <w:pPr>
      <w:keepNext/>
      <w:spacing w:after="0" w:line="240" w:lineRule="auto"/>
      <w:ind w:left="1080" w:hanging="720"/>
      <w:outlineLvl w:val="1"/>
    </w:pPr>
    <w:rPr>
      <w:rFonts w:ascii="Arial" w:eastAsia="MS Gothic" w:hAnsi="Arial" w:cs="Times New Roman"/>
      <w:sz w:val="24"/>
      <w:szCs w:val="24"/>
      <w:lang w:eastAsia="en-US"/>
    </w:rPr>
  </w:style>
  <w:style w:type="paragraph" w:customStyle="1" w:styleId="NoteLevel1">
    <w:name w:val="Note Level 1"/>
    <w:basedOn w:val="Normal"/>
    <w:autoRedefine/>
    <w:rsid w:val="00170986"/>
    <w:pPr>
      <w:keepNext/>
      <w:spacing w:after="0" w:line="240" w:lineRule="auto"/>
      <w:outlineLvl w:val="0"/>
    </w:pPr>
    <w:rPr>
      <w:rFonts w:ascii="Arial" w:eastAsia="MS Gothic" w:hAnsi="Arial" w:cs="Times New Roman"/>
      <w:sz w:val="18"/>
      <w:szCs w:val="20"/>
      <w:lang w:eastAsia="en-US"/>
    </w:rPr>
  </w:style>
  <w:style w:type="character" w:customStyle="1" w:styleId="cf01">
    <w:name w:val="cf01"/>
    <w:basedOn w:val="DefaultParagraphFont"/>
    <w:rsid w:val="00662A67"/>
    <w:rPr>
      <w:rFonts w:ascii="Segoe UI" w:hAnsi="Segoe UI" w:cs="Segoe UI" w:hint="default"/>
      <w:sz w:val="18"/>
      <w:szCs w:val="18"/>
    </w:rPr>
  </w:style>
  <w:style w:type="character" w:styleId="Hyperlink">
    <w:name w:val="Hyperlink"/>
    <w:basedOn w:val="DefaultParagraphFont"/>
    <w:uiPriority w:val="99"/>
    <w:unhideWhenUsed/>
    <w:rsid w:val="00662A67"/>
    <w:rPr>
      <w:color w:val="0563C1" w:themeColor="hyperlink"/>
      <w:u w:val="single"/>
    </w:rPr>
  </w:style>
  <w:style w:type="paragraph" w:styleId="Revision">
    <w:name w:val="Revision"/>
    <w:hidden/>
    <w:uiPriority w:val="99"/>
    <w:semiHidden/>
    <w:rsid w:val="002B128E"/>
    <w:rPr>
      <w:rFonts w:eastAsiaTheme="majorEastAsia" w:cstheme="majorBidi"/>
      <w:sz w:val="20"/>
      <w:szCs w:val="22"/>
      <w:lang w:eastAsia="ja-JP"/>
    </w:rPr>
  </w:style>
  <w:style w:type="character" w:customStyle="1" w:styleId="UnresolvedMention1">
    <w:name w:val="Unresolved Mention1"/>
    <w:basedOn w:val="DefaultParagraphFont"/>
    <w:uiPriority w:val="99"/>
    <w:semiHidden/>
    <w:unhideWhenUsed/>
    <w:rsid w:val="0047480A"/>
    <w:rPr>
      <w:color w:val="605E5C"/>
      <w:shd w:val="clear" w:color="auto" w:fill="E1DFDD"/>
    </w:rPr>
  </w:style>
  <w:style w:type="character" w:styleId="UnresolvedMention">
    <w:name w:val="Unresolved Mention"/>
    <w:basedOn w:val="DefaultParagraphFont"/>
    <w:uiPriority w:val="99"/>
    <w:semiHidden/>
    <w:unhideWhenUsed/>
    <w:rsid w:val="0058105D"/>
    <w:rPr>
      <w:color w:val="605E5C"/>
      <w:shd w:val="clear" w:color="auto" w:fill="E1DFDD"/>
    </w:rPr>
  </w:style>
  <w:style w:type="character" w:styleId="FollowedHyperlink">
    <w:name w:val="FollowedHyperlink"/>
    <w:basedOn w:val="DefaultParagraphFont"/>
    <w:uiPriority w:val="99"/>
    <w:semiHidden/>
    <w:unhideWhenUsed/>
    <w:rsid w:val="00454E2B"/>
    <w:rPr>
      <w:color w:val="954F72" w:themeColor="followedHyperlink"/>
      <w:u w:val="single"/>
    </w:rPr>
  </w:style>
  <w:style w:type="character" w:customStyle="1" w:styleId="ui-provider">
    <w:name w:val="ui-provider"/>
    <w:basedOn w:val="DefaultParagraphFont"/>
    <w:rsid w:val="00F8488A"/>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DF70101B722B4E84B981CAADB5C079" ma:contentTypeVersion="16" ma:contentTypeDescription="Create a new document." ma:contentTypeScope="" ma:versionID="3265c8b025eef8ee71b2124ac3948f4f">
  <xsd:schema xmlns:xsd="http://www.w3.org/2001/XMLSchema" xmlns:xs="http://www.w3.org/2001/XMLSchema" xmlns:p="http://schemas.microsoft.com/office/2006/metadata/properties" xmlns:ns3="5a05c4e5-5fe1-4228-8f84-9f1389c4cb57" xmlns:ns4="8f26bc7b-2648-446b-b3cb-19959b9c0aa8" targetNamespace="http://schemas.microsoft.com/office/2006/metadata/properties" ma:root="true" ma:fieldsID="9dda61cbe3481c801a4fbc6ea047a0a2" ns3:_="" ns4:_="">
    <xsd:import namespace="5a05c4e5-5fe1-4228-8f84-9f1389c4cb57"/>
    <xsd:import namespace="8f26bc7b-2648-446b-b3cb-19959b9c0aa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_activity" minOccurs="0"/>
                <xsd:element ref="ns4:MediaServiceOCR" minOccurs="0"/>
                <xsd:element ref="ns4:MediaServiceGenerationTime" minOccurs="0"/>
                <xsd:element ref="ns4:MediaServiceEventHashCode" minOccurs="0"/>
                <xsd:element ref="ns4:MediaServiceObjectDetectorVersions" minOccurs="0"/>
                <xsd:element ref="ns4:MediaServiceSearchProperties" minOccurs="0"/>
                <xsd:element ref="ns4:MediaServiceSystemTag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05c4e5-5fe1-4228-8f84-9f1389c4cb5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26bc7b-2648-446b-b3cb-19959b9c0aa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8f26bc7b-2648-446b-b3cb-19959b9c0aa8" xsi:nil="true"/>
  </documentManagement>
</p:properties>
</file>

<file path=customXml/itemProps1.xml><?xml version="1.0" encoding="utf-8"?>
<ds:datastoreItem xmlns:ds="http://schemas.openxmlformats.org/officeDocument/2006/customXml" ds:itemID="{65434882-EAAC-4B96-80D6-6D2A941C2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05c4e5-5fe1-4228-8f84-9f1389c4cb57"/>
    <ds:schemaRef ds:uri="8f26bc7b-2648-446b-b3cb-19959b9c0a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98D179-BEBF-404D-9247-38668B613E33}">
  <ds:schemaRefs>
    <ds:schemaRef ds:uri="http://schemas.openxmlformats.org/officeDocument/2006/bibliography"/>
  </ds:schemaRefs>
</ds:datastoreItem>
</file>

<file path=customXml/itemProps3.xml><?xml version="1.0" encoding="utf-8"?>
<ds:datastoreItem xmlns:ds="http://schemas.openxmlformats.org/officeDocument/2006/customXml" ds:itemID="{B0933486-5D51-4B6F-81D3-EB010017BF98}">
  <ds:schemaRefs>
    <ds:schemaRef ds:uri="http://schemas.microsoft.com/sharepoint/v3/contenttype/forms"/>
  </ds:schemaRefs>
</ds:datastoreItem>
</file>

<file path=customXml/itemProps4.xml><?xml version="1.0" encoding="utf-8"?>
<ds:datastoreItem xmlns:ds="http://schemas.openxmlformats.org/officeDocument/2006/customXml" ds:itemID="{0D9B0686-6C38-451C-858F-F9FB2860683C}">
  <ds:schemaRefs>
    <ds:schemaRef ds:uri="http://schemas.microsoft.com/office/2006/metadata/properties"/>
    <ds:schemaRef ds:uri="http://schemas.microsoft.com/office/infopath/2007/PartnerControls"/>
    <ds:schemaRef ds:uri="8f26bc7b-2648-446b-b3cb-19959b9c0aa8"/>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748</Words>
  <Characters>414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ya Karavanov</dc:creator>
  <cp:lastModifiedBy>Yeargins, Latarsha R CIV (USA)</cp:lastModifiedBy>
  <cp:revision>2</cp:revision>
  <dcterms:created xsi:type="dcterms:W3CDTF">2025-01-14T15:27:00Z</dcterms:created>
  <dcterms:modified xsi:type="dcterms:W3CDTF">2025-01-1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F70101B722B4E84B981CAADB5C079</vt:lpwstr>
  </property>
  <property fmtid="{D5CDD505-2E9C-101B-9397-08002B2CF9AE}" pid="3" name="GrammarlyDocumentId">
    <vt:lpwstr>2cc4f39c297983e82137371faf4d4e84e21522110ed34bbace9ba0a0c02013bb</vt:lpwstr>
  </property>
  <property fmtid="{D5CDD505-2E9C-101B-9397-08002B2CF9AE}" pid="4" name="MediaServiceImageTags">
    <vt:lpwstr/>
  </property>
</Properties>
</file>